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6C3E9" w14:textId="77777777" w:rsidR="00637DC8" w:rsidRDefault="00637DC8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31FCB0CF" w14:textId="333DC96A" w:rsidR="00572A83" w:rsidRPr="00045A9B" w:rsidRDefault="00637DC8" w:rsidP="00045A9B">
      <w:pPr>
        <w:spacing w:line="300" w:lineRule="auto"/>
        <w:jc w:val="center"/>
        <w:rPr>
          <w:rFonts w:asciiTheme="minorHAnsi" w:hAnsiTheme="minorHAnsi" w:cs="Calibri"/>
          <w:b/>
          <w:color w:val="000000" w:themeColor="text1"/>
          <w:sz w:val="32"/>
          <w:szCs w:val="32"/>
          <w:u w:val="single"/>
          <w:lang w:val="en-GB"/>
        </w:rPr>
      </w:pPr>
      <w:r w:rsidRPr="009F59BC">
        <w:rPr>
          <w:rFonts w:asciiTheme="minorHAnsi" w:hAnsiTheme="minorHAnsi" w:cs="Calibri"/>
          <w:b/>
          <w:color w:val="000000" w:themeColor="text1"/>
          <w:sz w:val="32"/>
          <w:szCs w:val="32"/>
          <w:u w:val="single"/>
          <w:lang w:val="en-GB"/>
        </w:rPr>
        <w:t>#Morethanfootball Ambassadors</w:t>
      </w:r>
    </w:p>
    <w:p w14:paraId="34D285D3" w14:textId="77777777" w:rsidR="00045A9B" w:rsidRDefault="00045A9B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3BDFB8E2" w14:textId="76E47111" w:rsidR="00637DC8" w:rsidRPr="00572A83" w:rsidRDefault="00572A83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572A83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at is an #Morethanfootball Ambassador? </w:t>
      </w:r>
    </w:p>
    <w:p w14:paraId="3AE0AB59" w14:textId="732D9E34" w:rsidR="00572A83" w:rsidRPr="00572A83" w:rsidRDefault="00572A83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4"/>
          <w:szCs w:val="24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#Morethanfootball Ambassadors help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>s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o raise awareness of the social power of football. 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They believe in values like respect, diversity and fair play and support </w:t>
      </w:r>
      <w:r w:rsidR="008E43F9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your 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social projects. </w:t>
      </w:r>
    </w:p>
    <w:p w14:paraId="00AD4714" w14:textId="77777777" w:rsidR="00572A83" w:rsidRDefault="00572A83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69A44C74" w14:textId="581A3698" w:rsidR="00637DC8" w:rsidRPr="00B821C7" w:rsidRDefault="00637DC8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y becoming an ambassador? </w:t>
      </w:r>
    </w:p>
    <w:p w14:paraId="5C468B17" w14:textId="19668D64" w:rsidR="00637DC8" w:rsidRPr="00572A83" w:rsidRDefault="00572A83" w:rsidP="00637DC8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Many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(football) organisations are using football and other sports as a tool for development and create a sustainable impact in the community.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Nevertheless is CSR</w:t>
      </w:r>
      <w:r w:rsidR="002B2C9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/ESG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in football still one of the best-kept secrets.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It</w:t>
      </w:r>
      <w:r w:rsidR="00A315C0">
        <w:rPr>
          <w:rFonts w:asciiTheme="minorHAnsi" w:hAnsiTheme="minorHAnsi" w:cs="Calibri"/>
          <w:bCs/>
          <w:color w:val="000000" w:themeColor="text1"/>
          <w:szCs w:val="22"/>
          <w:lang w:val="en-GB"/>
        </w:rPr>
        <w:t>’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s time that people hear about the life-changing community initiatives that your organisation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delivers.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 </w:t>
      </w:r>
    </w:p>
    <w:p w14:paraId="1432F544" w14:textId="01F7DDB1" w:rsidR="00637DC8" w:rsidRDefault="00637DC8" w:rsidP="00637DC8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 w:val="24"/>
          <w:szCs w:val="24"/>
          <w:lang w:val="en-GB"/>
        </w:rPr>
      </w:pPr>
    </w:p>
    <w:p w14:paraId="1D007451" w14:textId="64CAC4BB" w:rsidR="00637DC8" w:rsidRPr="00B821C7" w:rsidRDefault="00637DC8" w:rsidP="00637DC8">
      <w:pPr>
        <w:spacing w:line="300" w:lineRule="auto"/>
        <w:jc w:val="both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o can become an ambassador? </w:t>
      </w:r>
    </w:p>
    <w:p w14:paraId="4093F5D2" w14:textId="1B99BAC3" w:rsidR="00074E3C" w:rsidRPr="00572A83" w:rsidRDefault="00637DC8" w:rsidP="00637DC8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Everyone that uses or promotes the power of football for education, health, anti-discrimination, equality, social inclusion, integration</w:t>
      </w:r>
      <w:r w:rsidR="008E43F9">
        <w:rPr>
          <w:rFonts w:asciiTheme="minorHAnsi" w:hAnsiTheme="minorHAnsi" w:cs="Calibri"/>
          <w:bCs/>
          <w:color w:val="000000" w:themeColor="text1"/>
          <w:szCs w:val="22"/>
          <w:lang w:val="en-GB"/>
        </w:rPr>
        <w:t>, the COVID-19 response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and other positive outcome</w:t>
      </w:r>
      <w:r w:rsidR="002B2C9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on the community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. </w:t>
      </w:r>
      <w:r w:rsidR="00572A83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n ambassador can be whether directly involved in social initiatives or someone who announces support for a project or organisation. 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Ideally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, organisations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name at least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hree ambassadors, for example: </w:t>
      </w:r>
    </w:p>
    <w:p w14:paraId="0BA4CAB7" w14:textId="370B9B6C" w:rsidR="00074E3C" w:rsidRPr="00572A83" w:rsidRDefault="00074E3C" w:rsidP="00074E3C">
      <w:pPr>
        <w:pStyle w:val="ListParagraph"/>
        <w:numPr>
          <w:ilvl w:val="0"/>
          <w:numId w:val="30"/>
        </w:num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ne CSR-practitioner (Head of </w:t>
      </w:r>
      <w:r w:rsidR="001A60EB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the 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f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undation,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p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roject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c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ordinator,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c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ach,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t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eacher…) </w:t>
      </w:r>
    </w:p>
    <w:p w14:paraId="08787436" w14:textId="25023625" w:rsidR="00074E3C" w:rsidRPr="00572A83" w:rsidRDefault="00074E3C" w:rsidP="00074E3C">
      <w:pPr>
        <w:pStyle w:val="ListParagraph"/>
        <w:numPr>
          <w:ilvl w:val="0"/>
          <w:numId w:val="30"/>
        </w:num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One (former) player or club representative</w:t>
      </w:r>
    </w:p>
    <w:p w14:paraId="5C6F4E69" w14:textId="0A8B51FA" w:rsidR="00074E3C" w:rsidRPr="00572A83" w:rsidRDefault="00074E3C" w:rsidP="00074E3C">
      <w:pPr>
        <w:pStyle w:val="ListParagraph"/>
        <w:numPr>
          <w:ilvl w:val="0"/>
          <w:numId w:val="30"/>
        </w:num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ne beneficiary (participant of a community programme) </w:t>
      </w:r>
    </w:p>
    <w:p w14:paraId="1DD49C05" w14:textId="2D3021AC" w:rsidR="00074E3C" w:rsidRDefault="00074E3C" w:rsidP="00074E3C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 w:val="24"/>
          <w:szCs w:val="24"/>
          <w:lang w:val="en-GB"/>
        </w:rPr>
      </w:pPr>
    </w:p>
    <w:p w14:paraId="2A8887D2" w14:textId="6BA1DF42" w:rsidR="00074E3C" w:rsidRPr="00B821C7" w:rsidRDefault="00074E3C" w:rsidP="00074E3C">
      <w:pPr>
        <w:spacing w:line="300" w:lineRule="auto"/>
        <w:jc w:val="both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at are the responsibilities of an ambassador? </w:t>
      </w:r>
    </w:p>
    <w:p w14:paraId="3BFEE41B" w14:textId="63F8B072" w:rsidR="00074E3C" w:rsidRPr="00572A83" w:rsidRDefault="00572A83" w:rsidP="00074E3C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>Ambassadors accept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hat we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use the name, the statement and the photo of the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m 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for our communications. </w:t>
      </w:r>
      <w:r w:rsidR="004123BD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Besides that, there are no responsibilities. 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But we hope that the ambassadors promote the social power of football with actions in the community and make their voices heard e.g. by sharing #Morethanfootball photos and videos. </w:t>
      </w:r>
    </w:p>
    <w:p w14:paraId="48308125" w14:textId="07D73240" w:rsidR="00B821C7" w:rsidRDefault="00B821C7" w:rsidP="00074E3C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 w:val="24"/>
          <w:szCs w:val="24"/>
          <w:lang w:val="en-GB"/>
        </w:rPr>
      </w:pPr>
    </w:p>
    <w:p w14:paraId="65AF7180" w14:textId="0023B3A4" w:rsidR="00B821C7" w:rsidRPr="00B821C7" w:rsidRDefault="00B821C7" w:rsidP="00074E3C">
      <w:pPr>
        <w:spacing w:line="300" w:lineRule="auto"/>
        <w:jc w:val="both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Ambassador information </w:t>
      </w:r>
    </w:p>
    <w:p w14:paraId="2AF59D77" w14:textId="40ED5110" w:rsidR="00637DC8" w:rsidRPr="00572A83" w:rsidRDefault="00B821C7" w:rsidP="00B821C7">
      <w:pPr>
        <w:pStyle w:val="ListParagraph"/>
        <w:numPr>
          <w:ilvl w:val="0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Enter the name </w:t>
      </w:r>
    </w:p>
    <w:p w14:paraId="6B4B97D2" w14:textId="4FB92D80" w:rsidR="00B821C7" w:rsidRPr="00572A83" w:rsidRDefault="00B821C7" w:rsidP="00B821C7">
      <w:pPr>
        <w:pStyle w:val="ListParagraph"/>
        <w:numPr>
          <w:ilvl w:val="0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dd a quote 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from the ambassador 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nswering </w:t>
      </w:r>
      <w:r w:rsidR="00E86E37" w:rsidRPr="001A60EB">
        <w:rPr>
          <w:rFonts w:asciiTheme="minorHAnsi" w:hAnsiTheme="minorHAnsi" w:cs="Calibri"/>
          <w:b/>
          <w:color w:val="000000" w:themeColor="text1"/>
          <w:szCs w:val="22"/>
          <w:lang w:val="en-GB"/>
        </w:rPr>
        <w:t xml:space="preserve">at least </w:t>
      </w:r>
      <w:r w:rsidRPr="001A60EB">
        <w:rPr>
          <w:rFonts w:asciiTheme="minorHAnsi" w:hAnsiTheme="minorHAnsi" w:cs="Calibri"/>
          <w:b/>
          <w:color w:val="000000" w:themeColor="text1"/>
          <w:szCs w:val="22"/>
          <w:lang w:val="en-GB"/>
        </w:rPr>
        <w:t>one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of these questions: </w:t>
      </w:r>
    </w:p>
    <w:p w14:paraId="732B8080" w14:textId="0D2A1C53" w:rsidR="00B821C7" w:rsidRPr="00572A83" w:rsidRDefault="00B821C7" w:rsidP="00B821C7">
      <w:pPr>
        <w:pStyle w:val="ListParagraph"/>
        <w:numPr>
          <w:ilvl w:val="1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Why is football for you #morethanfootball? </w:t>
      </w:r>
    </w:p>
    <w:p w14:paraId="238D4870" w14:textId="0D803750" w:rsidR="00B821C7" w:rsidRPr="00572A83" w:rsidRDefault="00B821C7" w:rsidP="00B821C7">
      <w:pPr>
        <w:pStyle w:val="ListParagraph"/>
        <w:numPr>
          <w:ilvl w:val="1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Where did you see or experience that football is #morethanfootball? </w:t>
      </w:r>
    </w:p>
    <w:p w14:paraId="0AD6A7F2" w14:textId="65169129" w:rsidR="00B821C7" w:rsidRPr="00572A83" w:rsidRDefault="00B821C7" w:rsidP="00B821C7">
      <w:pPr>
        <w:pStyle w:val="ListParagraph"/>
        <w:numPr>
          <w:ilvl w:val="1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What positive impact has football on your/ people’s li</w:t>
      </w:r>
      <w:r w:rsidR="00E86E37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v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es? </w:t>
      </w:r>
    </w:p>
    <w:p w14:paraId="6957C6F4" w14:textId="5D8F21ED" w:rsidR="00B821C7" w:rsidRPr="00572A83" w:rsidRDefault="00B821C7" w:rsidP="00B821C7">
      <w:pPr>
        <w:pStyle w:val="ListParagraph"/>
        <w:numPr>
          <w:ilvl w:val="0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dd a photo </w:t>
      </w:r>
    </w:p>
    <w:p w14:paraId="345DEE51" w14:textId="77777777" w:rsidR="00637DC8" w:rsidRDefault="00637DC8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780E0E47" w14:textId="71BC2624" w:rsidR="00AB249A" w:rsidRDefault="00AB249A" w:rsidP="00AB249A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  <w:r w:rsidRPr="00AB249A"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  <w:t xml:space="preserve">Deadline: </w:t>
      </w:r>
    </w:p>
    <w:p w14:paraId="605CD05F" w14:textId="2CE4BF01" w:rsidR="00B821C7" w:rsidRPr="00572A83" w:rsidRDefault="00B821C7" w:rsidP="00B821C7">
      <w:pPr>
        <w:pStyle w:val="ListParagraph"/>
        <w:numPr>
          <w:ilvl w:val="0"/>
          <w:numId w:val="30"/>
        </w:numPr>
        <w:spacing w:line="300" w:lineRule="auto"/>
        <w:rPr>
          <w:rFonts w:asciiTheme="minorHAnsi" w:hAnsiTheme="minorHAnsi" w:cstheme="minorHAnsi"/>
          <w:b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theme="minorHAnsi"/>
          <w:color w:val="000000" w:themeColor="text1"/>
          <w:szCs w:val="22"/>
          <w:lang w:val="en-GB"/>
        </w:rPr>
        <w:t xml:space="preserve">Please send the texts to </w:t>
      </w:r>
      <w:r w:rsidRPr="00572A83">
        <w:rPr>
          <w:rFonts w:asciiTheme="minorHAnsi" w:hAnsiTheme="minorHAnsi" w:cstheme="minorHAnsi"/>
          <w:b/>
          <w:bCs/>
          <w:color w:val="000000" w:themeColor="text1"/>
          <w:szCs w:val="22"/>
          <w:lang w:val="en-GB"/>
        </w:rPr>
        <w:t>actionweek@morethanfootball.eu</w:t>
      </w:r>
      <w:r w:rsidRPr="00572A83">
        <w:rPr>
          <w:rFonts w:asciiTheme="minorHAnsi" w:hAnsiTheme="minorHAnsi" w:cstheme="minorHAnsi"/>
          <w:color w:val="000000" w:themeColor="text1"/>
          <w:szCs w:val="22"/>
          <w:lang w:val="en-GB"/>
        </w:rPr>
        <w:t xml:space="preserve"> </w:t>
      </w:r>
      <w:r w:rsidR="008E43F9">
        <w:rPr>
          <w:rFonts w:asciiTheme="minorHAnsi" w:hAnsiTheme="minorHAnsi" w:cstheme="minorHAnsi"/>
          <w:szCs w:val="22"/>
          <w:lang w:val="en-GB"/>
        </w:rPr>
        <w:t>by</w:t>
      </w:r>
      <w:r w:rsidRPr="00572A83">
        <w:rPr>
          <w:rFonts w:asciiTheme="minorHAnsi" w:hAnsiTheme="minorHAnsi" w:cstheme="minorHAnsi"/>
          <w:szCs w:val="22"/>
          <w:lang w:val="en-GB"/>
        </w:rPr>
        <w:t xml:space="preserve"> the 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>31</w:t>
      </w:r>
      <w:r w:rsidR="00D91A5B" w:rsidRPr="00D91A5B">
        <w:rPr>
          <w:rFonts w:asciiTheme="minorHAnsi" w:hAnsiTheme="minorHAnsi" w:cstheme="minorHAnsi"/>
          <w:b/>
          <w:bCs/>
          <w:szCs w:val="22"/>
          <w:vertAlign w:val="superscript"/>
          <w:lang w:val="en-GB"/>
        </w:rPr>
        <w:t>st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 xml:space="preserve"> </w:t>
      </w:r>
      <w:r w:rsidRPr="00572A83">
        <w:rPr>
          <w:rFonts w:asciiTheme="minorHAnsi" w:hAnsiTheme="minorHAnsi" w:cstheme="minorHAnsi"/>
          <w:b/>
          <w:bCs/>
          <w:szCs w:val="22"/>
          <w:lang w:val="en-GB"/>
        </w:rPr>
        <w:t xml:space="preserve">of 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>March</w:t>
      </w:r>
      <w:r w:rsidRPr="00572A83">
        <w:rPr>
          <w:rFonts w:asciiTheme="minorHAnsi" w:hAnsiTheme="minorHAnsi" w:cstheme="minorHAnsi"/>
          <w:b/>
          <w:bCs/>
          <w:szCs w:val="22"/>
          <w:lang w:val="en-GB"/>
        </w:rPr>
        <w:t xml:space="preserve"> 202</w:t>
      </w:r>
      <w:r w:rsidR="002B2C93">
        <w:rPr>
          <w:rFonts w:asciiTheme="minorHAnsi" w:hAnsiTheme="minorHAnsi" w:cstheme="minorHAnsi"/>
          <w:b/>
          <w:bCs/>
          <w:szCs w:val="22"/>
          <w:lang w:val="en-GB"/>
        </w:rPr>
        <w:t>2</w:t>
      </w:r>
      <w:r w:rsidRPr="00572A83">
        <w:rPr>
          <w:rFonts w:asciiTheme="minorHAnsi" w:hAnsiTheme="minorHAnsi" w:cstheme="minorHAnsi"/>
          <w:b/>
          <w:bCs/>
          <w:szCs w:val="22"/>
          <w:lang w:val="en-GB"/>
        </w:rPr>
        <w:t xml:space="preserve">. </w:t>
      </w:r>
    </w:p>
    <w:p w14:paraId="5A102F75" w14:textId="12899373" w:rsidR="00B821C7" w:rsidRDefault="00B821C7" w:rsidP="00B821C7">
      <w:pPr>
        <w:pStyle w:val="ListParagraph"/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</w:p>
    <w:p w14:paraId="42EA70A1" w14:textId="235CDD4D" w:rsidR="00E86E37" w:rsidRDefault="00E86E37" w:rsidP="00B821C7">
      <w:pPr>
        <w:pStyle w:val="ListParagraph"/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</w:p>
    <w:p w14:paraId="73177AF6" w14:textId="55022495" w:rsidR="00E86E37" w:rsidRDefault="000B0E5E" w:rsidP="00045A9B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5AD525D" wp14:editId="1716C873">
            <wp:simplePos x="0" y="0"/>
            <wp:positionH relativeFrom="column">
              <wp:posOffset>4344035</wp:posOffset>
            </wp:positionH>
            <wp:positionV relativeFrom="paragraph">
              <wp:posOffset>0</wp:posOffset>
            </wp:positionV>
            <wp:extent cx="2030095" cy="1990725"/>
            <wp:effectExtent l="0" t="0" r="8255" b="0"/>
            <wp:wrapTight wrapText="bothSides">
              <wp:wrapPolygon edited="0">
                <wp:start x="0" y="0"/>
                <wp:lineTo x="0" y="21290"/>
                <wp:lineTo x="21485" y="21290"/>
                <wp:lineTo x="21485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D3ABBF" w14:textId="421905D9" w:rsidR="00045A9B" w:rsidRPr="00045A9B" w:rsidRDefault="00045A9B" w:rsidP="00045A9B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</w:p>
    <w:tbl>
      <w:tblPr>
        <w:tblpPr w:leftFromText="141" w:rightFromText="141" w:vertAnchor="text" w:horzAnchor="margin" w:tblpXSpec="center" w:tblpY="-11505"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00" w:firstRow="0" w:lastRow="0" w:firstColumn="0" w:lastColumn="0" w:noHBand="1" w:noVBand="0"/>
      </w:tblPr>
      <w:tblGrid>
        <w:gridCol w:w="10708"/>
      </w:tblGrid>
      <w:tr w:rsidR="00637DC8" w:rsidRPr="00637DC8" w14:paraId="30554A53" w14:textId="77777777" w:rsidTr="00E86E37">
        <w:trPr>
          <w:trHeight w:val="646"/>
        </w:trPr>
        <w:tc>
          <w:tcPr>
            <w:tcW w:w="107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881A2F4" w14:textId="2DCBB673" w:rsidR="00637DC8" w:rsidRPr="009F59BC" w:rsidRDefault="00E86E37" w:rsidP="00E86E37">
            <w:pPr>
              <w:jc w:val="center"/>
              <w:rPr>
                <w:rFonts w:asciiTheme="minorHAnsi" w:hAnsiTheme="minorHAnsi" w:cs="Tahoma"/>
                <w:b/>
                <w:color w:val="002060"/>
                <w:sz w:val="32"/>
                <w:szCs w:val="32"/>
                <w:lang w:val="en-GB"/>
              </w:rPr>
            </w:pPr>
            <w:r w:rsidRPr="009F59BC">
              <w:rPr>
                <w:rFonts w:asciiTheme="minorHAnsi" w:hAnsiTheme="minorHAnsi" w:cs="Tahoma"/>
                <w:b/>
                <w:sz w:val="32"/>
                <w:szCs w:val="32"/>
                <w:lang w:val="en-GB"/>
              </w:rPr>
              <w:t>#Morethanfootball Ambassadors</w:t>
            </w:r>
          </w:p>
        </w:tc>
      </w:tr>
      <w:tr w:rsidR="00E86E37" w:rsidRPr="00637DC8" w14:paraId="4DE82386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0977A456" w14:textId="77777777" w:rsidR="00E86E37" w:rsidRDefault="00E86E37" w:rsidP="00B821C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561FBDBA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58839D8" w14:textId="4767ACDB" w:rsidR="00E86E37" w:rsidRP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A315C0" w14:paraId="1404A564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618A55" w14:textId="3F1D4283" w:rsidR="00E86E37" w:rsidRP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7753C2E1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4FA4A5" w14:textId="77777777" w:rsid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328FC8BA" w14:textId="77777777" w:rsidR="001A60EB" w:rsidRDefault="001A60EB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503AB58D" w14:textId="346C1C8B" w:rsidR="001A60EB" w:rsidRPr="00E86E37" w:rsidRDefault="001A60EB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030FCA3D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2B62A990" w14:textId="77777777" w:rsidR="00E86E37" w:rsidRDefault="00E86E37" w:rsidP="00B821C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171EA23D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82E881" w14:textId="5F0AA673" w:rsidR="00E86E37" w:rsidRP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A315C0" w14:paraId="591032EC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7CF6AD" w14:textId="0D7AC24D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5115E26F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7F4418" w14:textId="5261AF79" w:rsid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38B87532" w14:textId="77777777" w:rsidR="001A60EB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1A768D42" w14:textId="2B640FA2" w:rsidR="001A60EB" w:rsidRPr="00E86E37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599C0F0B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11C1F9E2" w14:textId="77777777" w:rsidR="00E86E37" w:rsidRDefault="00E86E37" w:rsidP="00E86E3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4C086367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B1B8B8" w14:textId="6C9CF472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A315C0" w14:paraId="6074BE3A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5E4472" w14:textId="79178B4D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15E2FCF2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E6D658" w14:textId="77777777" w:rsid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0F5AB219" w14:textId="77777777" w:rsidR="001A60EB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5373A08C" w14:textId="6DB9E387" w:rsidR="001A60EB" w:rsidRPr="00E86E37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4CC1648A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1A6917C3" w14:textId="77777777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6FB01742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F0A9D5" w14:textId="1D3AA84D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A315C0" w14:paraId="4F596B44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826495" w14:textId="20E542F7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111B5167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1A0F6E" w14:textId="77777777" w:rsid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6C81CE98" w14:textId="77777777" w:rsidR="001A60EB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067D5465" w14:textId="43CEB851" w:rsidR="001A60EB" w:rsidRDefault="001A60EB" w:rsidP="00E86E3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</w:tbl>
    <w:p w14:paraId="3186D043" w14:textId="77777777" w:rsidR="006C5A68" w:rsidRDefault="006C5A68" w:rsidP="006C5A68">
      <w:pPr>
        <w:spacing w:line="300" w:lineRule="auto"/>
        <w:rPr>
          <w:noProof/>
          <w:lang w:val="en-GB" w:eastAsia="en-GB"/>
        </w:rPr>
      </w:pPr>
    </w:p>
    <w:p w14:paraId="6816DBEC" w14:textId="42B1127D" w:rsidR="00F540FD" w:rsidRDefault="00B23D82" w:rsidP="00F540FD">
      <w:pPr>
        <w:spacing w:line="300" w:lineRule="auto"/>
        <w:jc w:val="center"/>
        <w:rPr>
          <w:noProof/>
          <w:lang w:val="en-GB" w:eastAsia="en-GB"/>
        </w:rPr>
      </w:pPr>
      <w:r w:rsidRPr="00B23D82">
        <w:rPr>
          <w:noProof/>
          <w:lang w:val="en-GB" w:eastAsia="en-GB"/>
        </w:rPr>
        <w:t xml:space="preserve"> </w:t>
      </w:r>
    </w:p>
    <w:p w14:paraId="07DE8FE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0044410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63913FC7" w14:textId="2BC22321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5807447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12795F88" w14:textId="53C8A8E4" w:rsidR="00187B3C" w:rsidRPr="00400374" w:rsidRDefault="00187B3C" w:rsidP="008E7A90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sectPr w:rsidR="00187B3C" w:rsidRPr="00400374" w:rsidSect="00045A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851" w:right="1584" w:bottom="851" w:left="1276" w:header="680" w:footer="414" w:gutter="0"/>
      <w:cols w:sep="1" w:space="36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D9EE7" w14:textId="77777777" w:rsidR="003F6E59" w:rsidRDefault="003F6E59">
      <w:r>
        <w:separator/>
      </w:r>
    </w:p>
  </w:endnote>
  <w:endnote w:type="continuationSeparator" w:id="0">
    <w:p w14:paraId="0B43D5EF" w14:textId="77777777" w:rsidR="003F6E59" w:rsidRDefault="003F6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4170D" w14:textId="77777777" w:rsidR="00342B44" w:rsidRDefault="00342B44" w:rsidP="00D2077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94F309" w14:textId="77777777" w:rsidR="00342B44" w:rsidRDefault="00342B44" w:rsidP="00F409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4A328" w14:textId="5E923004" w:rsidR="00E67952" w:rsidRDefault="00E679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738C0" w14:textId="77777777" w:rsidR="00637DC8" w:rsidRDefault="00637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90F96" w14:textId="77777777" w:rsidR="003F6E59" w:rsidRDefault="003F6E59">
      <w:r>
        <w:separator/>
      </w:r>
    </w:p>
  </w:footnote>
  <w:footnote w:type="continuationSeparator" w:id="0">
    <w:p w14:paraId="017C73F0" w14:textId="77777777" w:rsidR="003F6E59" w:rsidRDefault="003F6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565F" w14:textId="77777777" w:rsidR="00637DC8" w:rsidRDefault="00637D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D20E1" w14:textId="2DD59C93" w:rsidR="00E67952" w:rsidRPr="001A60EB" w:rsidRDefault="00E67952" w:rsidP="001A60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8BAA2" w14:textId="77777777" w:rsidR="00637DC8" w:rsidRDefault="00637D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91E83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C5A9C"/>
    <w:multiLevelType w:val="hybridMultilevel"/>
    <w:tmpl w:val="A6849432"/>
    <w:lvl w:ilvl="0" w:tplc="1CE622F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A0400"/>
    <w:multiLevelType w:val="hybridMultilevel"/>
    <w:tmpl w:val="CBF4E510"/>
    <w:lvl w:ilvl="0" w:tplc="8714784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C063FC"/>
    <w:multiLevelType w:val="hybridMultilevel"/>
    <w:tmpl w:val="15687796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90277"/>
    <w:multiLevelType w:val="hybridMultilevel"/>
    <w:tmpl w:val="BA50165C"/>
    <w:lvl w:ilvl="0" w:tplc="3D182A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E052A"/>
    <w:multiLevelType w:val="hybridMultilevel"/>
    <w:tmpl w:val="1B2E05A6"/>
    <w:lvl w:ilvl="0" w:tplc="3AF424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02E99"/>
    <w:multiLevelType w:val="hybridMultilevel"/>
    <w:tmpl w:val="48425CA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5A1FD2"/>
    <w:multiLevelType w:val="hybridMultilevel"/>
    <w:tmpl w:val="E1AE8396"/>
    <w:lvl w:ilvl="0" w:tplc="3D182A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E4B8C"/>
    <w:multiLevelType w:val="hybridMultilevel"/>
    <w:tmpl w:val="133428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72413B"/>
    <w:multiLevelType w:val="hybridMultilevel"/>
    <w:tmpl w:val="BE40463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3040EB"/>
    <w:multiLevelType w:val="hybridMultilevel"/>
    <w:tmpl w:val="8608592A"/>
    <w:lvl w:ilvl="0" w:tplc="35B4B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F296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B62E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647E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AA6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6681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3875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B82F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90B8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CA798D"/>
    <w:multiLevelType w:val="multilevel"/>
    <w:tmpl w:val="1568779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3605F"/>
    <w:multiLevelType w:val="hybridMultilevel"/>
    <w:tmpl w:val="E1785DC8"/>
    <w:lvl w:ilvl="0" w:tplc="49F478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C5FE1C7C">
      <w:start w:val="1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26BA3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9F66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5C8AA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A0B6D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1EF26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3D45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5F303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37476A62"/>
    <w:multiLevelType w:val="hybridMultilevel"/>
    <w:tmpl w:val="16D0863C"/>
    <w:lvl w:ilvl="0" w:tplc="3D182A5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C7217"/>
    <w:multiLevelType w:val="hybridMultilevel"/>
    <w:tmpl w:val="6B2CE2C2"/>
    <w:lvl w:ilvl="0" w:tplc="08090001">
      <w:start w:val="1"/>
      <w:numFmt w:val="bullet"/>
      <w:lvlText w:val=""/>
      <w:lvlJc w:val="left"/>
      <w:pPr>
        <w:ind w:left="1410" w:hanging="105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04FD6"/>
    <w:multiLevelType w:val="hybridMultilevel"/>
    <w:tmpl w:val="068218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B707C"/>
    <w:multiLevelType w:val="hybridMultilevel"/>
    <w:tmpl w:val="192ACA20"/>
    <w:lvl w:ilvl="0" w:tplc="523892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A873CD"/>
    <w:multiLevelType w:val="hybridMultilevel"/>
    <w:tmpl w:val="16D2F30A"/>
    <w:lvl w:ilvl="0" w:tplc="177674F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1700E"/>
    <w:multiLevelType w:val="hybridMultilevel"/>
    <w:tmpl w:val="B2B8E5C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2A6C4E"/>
    <w:multiLevelType w:val="hybridMultilevel"/>
    <w:tmpl w:val="7388B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AA17D4"/>
    <w:multiLevelType w:val="hybridMultilevel"/>
    <w:tmpl w:val="CABA0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8E70A1"/>
    <w:multiLevelType w:val="hybridMultilevel"/>
    <w:tmpl w:val="47529FF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904509"/>
    <w:multiLevelType w:val="hybridMultilevel"/>
    <w:tmpl w:val="7AFA4DBE"/>
    <w:lvl w:ilvl="0" w:tplc="084002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E4D558" w:tentative="1">
      <w:start w:val="1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8A9BCA" w:tentative="1">
      <w:start w:val="1"/>
      <w:numFmt w:val="bullet"/>
      <w:lvlText w:val="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FA2" w:tentative="1">
      <w:start w:val="1"/>
      <w:numFmt w:val="bullet"/>
      <w:lvlText w:val="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348BEC" w:tentative="1">
      <w:start w:val="1"/>
      <w:numFmt w:val="bullet"/>
      <w:lvlText w:val="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46648" w:tentative="1">
      <w:start w:val="1"/>
      <w:numFmt w:val="bullet"/>
      <w:lvlText w:val="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DA529A" w:tentative="1">
      <w:start w:val="1"/>
      <w:numFmt w:val="bullet"/>
      <w:lvlText w:val="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7667AE" w:tentative="1">
      <w:start w:val="1"/>
      <w:numFmt w:val="bullet"/>
      <w:lvlText w:val="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E1C94" w:tentative="1">
      <w:start w:val="1"/>
      <w:numFmt w:val="bullet"/>
      <w:lvlText w:val="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797087"/>
    <w:multiLevelType w:val="hybridMultilevel"/>
    <w:tmpl w:val="82568A22"/>
    <w:lvl w:ilvl="0" w:tplc="2F6220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F6C39"/>
    <w:multiLevelType w:val="hybridMultilevel"/>
    <w:tmpl w:val="14CC3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E302C"/>
    <w:multiLevelType w:val="hybridMultilevel"/>
    <w:tmpl w:val="79D666AC"/>
    <w:lvl w:ilvl="0" w:tplc="2F2C1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DFC60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9E84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9B0C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F59E6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67967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A65ED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EE1EA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010A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6" w15:restartNumberingAfterBreak="0">
    <w:nsid w:val="763D4F65"/>
    <w:multiLevelType w:val="hybridMultilevel"/>
    <w:tmpl w:val="13F63CE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10D7E"/>
    <w:multiLevelType w:val="hybridMultilevel"/>
    <w:tmpl w:val="8DE4E5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8A6"/>
    <w:multiLevelType w:val="hybridMultilevel"/>
    <w:tmpl w:val="639A6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31CB2"/>
    <w:multiLevelType w:val="hybridMultilevel"/>
    <w:tmpl w:val="1C8C95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9"/>
  </w:num>
  <w:num w:numId="4">
    <w:abstractNumId w:val="13"/>
  </w:num>
  <w:num w:numId="5">
    <w:abstractNumId w:val="2"/>
  </w:num>
  <w:num w:numId="6">
    <w:abstractNumId w:val="3"/>
  </w:num>
  <w:num w:numId="7">
    <w:abstractNumId w:val="11"/>
  </w:num>
  <w:num w:numId="8">
    <w:abstractNumId w:val="26"/>
  </w:num>
  <w:num w:numId="9">
    <w:abstractNumId w:val="23"/>
  </w:num>
  <w:num w:numId="10">
    <w:abstractNumId w:val="6"/>
  </w:num>
  <w:num w:numId="11">
    <w:abstractNumId w:val="7"/>
  </w:num>
  <w:num w:numId="12">
    <w:abstractNumId w:val="5"/>
  </w:num>
  <w:num w:numId="13">
    <w:abstractNumId w:val="27"/>
  </w:num>
  <w:num w:numId="14">
    <w:abstractNumId w:val="4"/>
  </w:num>
  <w:num w:numId="15">
    <w:abstractNumId w:val="22"/>
  </w:num>
  <w:num w:numId="16">
    <w:abstractNumId w:val="12"/>
  </w:num>
  <w:num w:numId="17">
    <w:abstractNumId w:val="10"/>
  </w:num>
  <w:num w:numId="18">
    <w:abstractNumId w:val="25"/>
  </w:num>
  <w:num w:numId="19">
    <w:abstractNumId w:val="28"/>
  </w:num>
  <w:num w:numId="20">
    <w:abstractNumId w:val="16"/>
  </w:num>
  <w:num w:numId="21">
    <w:abstractNumId w:val="14"/>
  </w:num>
  <w:num w:numId="22">
    <w:abstractNumId w:val="24"/>
  </w:num>
  <w:num w:numId="23">
    <w:abstractNumId w:val="19"/>
  </w:num>
  <w:num w:numId="24">
    <w:abstractNumId w:val="1"/>
  </w:num>
  <w:num w:numId="25">
    <w:abstractNumId w:val="8"/>
  </w:num>
  <w:num w:numId="26">
    <w:abstractNumId w:val="0"/>
  </w:num>
  <w:num w:numId="27">
    <w:abstractNumId w:val="15"/>
  </w:num>
  <w:num w:numId="28">
    <w:abstractNumId w:val="20"/>
  </w:num>
  <w:num w:numId="29">
    <w:abstractNumId w:val="29"/>
  </w:num>
  <w:num w:numId="30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ShadeFormData/>
  <w:characterSpacingControl w:val="doNotCompress"/>
  <w:savePreviewPicture/>
  <w:hdrShapeDefaults>
    <o:shapedefaults v:ext="edit" spidmax="2050" style="mso-wrap-style:none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LA0NDc1MjY1MTNW0lEKTi0uzszPAykwNKwFAGmUmu4tAAAA"/>
  </w:docVars>
  <w:rsids>
    <w:rsidRoot w:val="007D6A57"/>
    <w:rsid w:val="0000023E"/>
    <w:rsid w:val="000011E3"/>
    <w:rsid w:val="00002199"/>
    <w:rsid w:val="0000248C"/>
    <w:rsid w:val="000025A2"/>
    <w:rsid w:val="00002F59"/>
    <w:rsid w:val="00003C11"/>
    <w:rsid w:val="00004280"/>
    <w:rsid w:val="000047AA"/>
    <w:rsid w:val="000049E0"/>
    <w:rsid w:val="000049E7"/>
    <w:rsid w:val="00004F25"/>
    <w:rsid w:val="00006256"/>
    <w:rsid w:val="00006C17"/>
    <w:rsid w:val="000078FE"/>
    <w:rsid w:val="00007BD8"/>
    <w:rsid w:val="0001126A"/>
    <w:rsid w:val="00011D7C"/>
    <w:rsid w:val="00011F0B"/>
    <w:rsid w:val="000120FA"/>
    <w:rsid w:val="000130D9"/>
    <w:rsid w:val="00013780"/>
    <w:rsid w:val="00013D89"/>
    <w:rsid w:val="00014223"/>
    <w:rsid w:val="00014485"/>
    <w:rsid w:val="0001449F"/>
    <w:rsid w:val="00014C17"/>
    <w:rsid w:val="00015CD6"/>
    <w:rsid w:val="000214F7"/>
    <w:rsid w:val="0002251A"/>
    <w:rsid w:val="00022828"/>
    <w:rsid w:val="00023524"/>
    <w:rsid w:val="00026984"/>
    <w:rsid w:val="000272B1"/>
    <w:rsid w:val="00030146"/>
    <w:rsid w:val="0003025C"/>
    <w:rsid w:val="00030671"/>
    <w:rsid w:val="000311EB"/>
    <w:rsid w:val="00031366"/>
    <w:rsid w:val="00031C9A"/>
    <w:rsid w:val="0003257B"/>
    <w:rsid w:val="00032912"/>
    <w:rsid w:val="00033E65"/>
    <w:rsid w:val="00035996"/>
    <w:rsid w:val="00036726"/>
    <w:rsid w:val="000371BA"/>
    <w:rsid w:val="00037EB4"/>
    <w:rsid w:val="0004058B"/>
    <w:rsid w:val="00040E49"/>
    <w:rsid w:val="0004113E"/>
    <w:rsid w:val="00041172"/>
    <w:rsid w:val="00044111"/>
    <w:rsid w:val="00044681"/>
    <w:rsid w:val="000448A7"/>
    <w:rsid w:val="00044E2B"/>
    <w:rsid w:val="00044F45"/>
    <w:rsid w:val="0004536A"/>
    <w:rsid w:val="000457E0"/>
    <w:rsid w:val="00045A9B"/>
    <w:rsid w:val="0004611F"/>
    <w:rsid w:val="00047385"/>
    <w:rsid w:val="000474FD"/>
    <w:rsid w:val="00050FDC"/>
    <w:rsid w:val="00051A11"/>
    <w:rsid w:val="0005202C"/>
    <w:rsid w:val="000528E4"/>
    <w:rsid w:val="0005484E"/>
    <w:rsid w:val="00056FAB"/>
    <w:rsid w:val="0005705C"/>
    <w:rsid w:val="00057330"/>
    <w:rsid w:val="000614E1"/>
    <w:rsid w:val="00061DBD"/>
    <w:rsid w:val="00063293"/>
    <w:rsid w:val="000650AF"/>
    <w:rsid w:val="00065321"/>
    <w:rsid w:val="000663CF"/>
    <w:rsid w:val="00067B38"/>
    <w:rsid w:val="00070461"/>
    <w:rsid w:val="0007106C"/>
    <w:rsid w:val="00071079"/>
    <w:rsid w:val="000713E0"/>
    <w:rsid w:val="00071E6E"/>
    <w:rsid w:val="00071F8C"/>
    <w:rsid w:val="0007223A"/>
    <w:rsid w:val="000734BE"/>
    <w:rsid w:val="0007394A"/>
    <w:rsid w:val="00074763"/>
    <w:rsid w:val="0007488B"/>
    <w:rsid w:val="00074E3C"/>
    <w:rsid w:val="000758A3"/>
    <w:rsid w:val="0007610F"/>
    <w:rsid w:val="00076BFC"/>
    <w:rsid w:val="00077AAA"/>
    <w:rsid w:val="00080A04"/>
    <w:rsid w:val="00081D5B"/>
    <w:rsid w:val="0008224F"/>
    <w:rsid w:val="00082B51"/>
    <w:rsid w:val="00085220"/>
    <w:rsid w:val="00085C7A"/>
    <w:rsid w:val="00086CEA"/>
    <w:rsid w:val="00087109"/>
    <w:rsid w:val="00087315"/>
    <w:rsid w:val="0009184F"/>
    <w:rsid w:val="00094177"/>
    <w:rsid w:val="00096D22"/>
    <w:rsid w:val="00097EB2"/>
    <w:rsid w:val="00097F88"/>
    <w:rsid w:val="000A019C"/>
    <w:rsid w:val="000A1268"/>
    <w:rsid w:val="000A1868"/>
    <w:rsid w:val="000A1D1E"/>
    <w:rsid w:val="000A240A"/>
    <w:rsid w:val="000A26FD"/>
    <w:rsid w:val="000A2787"/>
    <w:rsid w:val="000A29D7"/>
    <w:rsid w:val="000A3611"/>
    <w:rsid w:val="000A3A1C"/>
    <w:rsid w:val="000A3E13"/>
    <w:rsid w:val="000A4AE5"/>
    <w:rsid w:val="000A4AF3"/>
    <w:rsid w:val="000A54C1"/>
    <w:rsid w:val="000A5B5A"/>
    <w:rsid w:val="000A6035"/>
    <w:rsid w:val="000A62D7"/>
    <w:rsid w:val="000A7CD7"/>
    <w:rsid w:val="000B03A3"/>
    <w:rsid w:val="000B0E5E"/>
    <w:rsid w:val="000B0F2B"/>
    <w:rsid w:val="000B1F45"/>
    <w:rsid w:val="000B23BD"/>
    <w:rsid w:val="000B389D"/>
    <w:rsid w:val="000B3DB5"/>
    <w:rsid w:val="000C03DF"/>
    <w:rsid w:val="000C0795"/>
    <w:rsid w:val="000C1136"/>
    <w:rsid w:val="000C2F34"/>
    <w:rsid w:val="000C47E2"/>
    <w:rsid w:val="000C4B50"/>
    <w:rsid w:val="000C4E87"/>
    <w:rsid w:val="000C7FAD"/>
    <w:rsid w:val="000D0B2D"/>
    <w:rsid w:val="000D1F18"/>
    <w:rsid w:val="000D1F61"/>
    <w:rsid w:val="000D21FB"/>
    <w:rsid w:val="000D2B24"/>
    <w:rsid w:val="000D355B"/>
    <w:rsid w:val="000D378A"/>
    <w:rsid w:val="000D5570"/>
    <w:rsid w:val="000D5B3D"/>
    <w:rsid w:val="000D5C69"/>
    <w:rsid w:val="000D6427"/>
    <w:rsid w:val="000E0030"/>
    <w:rsid w:val="000E0F6B"/>
    <w:rsid w:val="000E1569"/>
    <w:rsid w:val="000E1E90"/>
    <w:rsid w:val="000E2C54"/>
    <w:rsid w:val="000E5BBA"/>
    <w:rsid w:val="000E7E2B"/>
    <w:rsid w:val="000F004B"/>
    <w:rsid w:val="000F0E35"/>
    <w:rsid w:val="000F1ADB"/>
    <w:rsid w:val="000F21A0"/>
    <w:rsid w:val="000F2D21"/>
    <w:rsid w:val="000F2D73"/>
    <w:rsid w:val="000F41FD"/>
    <w:rsid w:val="000F5C53"/>
    <w:rsid w:val="000F60D9"/>
    <w:rsid w:val="000F616B"/>
    <w:rsid w:val="000F6263"/>
    <w:rsid w:val="000F662D"/>
    <w:rsid w:val="000F7074"/>
    <w:rsid w:val="000F7F33"/>
    <w:rsid w:val="0010094F"/>
    <w:rsid w:val="00100F0B"/>
    <w:rsid w:val="0010153C"/>
    <w:rsid w:val="00104A2D"/>
    <w:rsid w:val="00105160"/>
    <w:rsid w:val="00105896"/>
    <w:rsid w:val="00106523"/>
    <w:rsid w:val="001110B9"/>
    <w:rsid w:val="00112469"/>
    <w:rsid w:val="001126E4"/>
    <w:rsid w:val="00112CF5"/>
    <w:rsid w:val="00112DB5"/>
    <w:rsid w:val="00113B1F"/>
    <w:rsid w:val="00113C2A"/>
    <w:rsid w:val="00113F33"/>
    <w:rsid w:val="00113F6A"/>
    <w:rsid w:val="0011422A"/>
    <w:rsid w:val="001150FD"/>
    <w:rsid w:val="00115453"/>
    <w:rsid w:val="0011609D"/>
    <w:rsid w:val="0011619D"/>
    <w:rsid w:val="0011668D"/>
    <w:rsid w:val="001166D7"/>
    <w:rsid w:val="001169F4"/>
    <w:rsid w:val="00116B77"/>
    <w:rsid w:val="00117393"/>
    <w:rsid w:val="00117DAE"/>
    <w:rsid w:val="0012057E"/>
    <w:rsid w:val="001209B0"/>
    <w:rsid w:val="00120C8B"/>
    <w:rsid w:val="0012336B"/>
    <w:rsid w:val="00123BCF"/>
    <w:rsid w:val="00125114"/>
    <w:rsid w:val="0012703F"/>
    <w:rsid w:val="00127C8C"/>
    <w:rsid w:val="00130268"/>
    <w:rsid w:val="001311EF"/>
    <w:rsid w:val="00131840"/>
    <w:rsid w:val="001319D3"/>
    <w:rsid w:val="00131D06"/>
    <w:rsid w:val="00132E8F"/>
    <w:rsid w:val="0013443B"/>
    <w:rsid w:val="00134B5D"/>
    <w:rsid w:val="0013501D"/>
    <w:rsid w:val="00137389"/>
    <w:rsid w:val="001374C9"/>
    <w:rsid w:val="00140D48"/>
    <w:rsid w:val="00142257"/>
    <w:rsid w:val="00142303"/>
    <w:rsid w:val="00143037"/>
    <w:rsid w:val="00143582"/>
    <w:rsid w:val="00143EB7"/>
    <w:rsid w:val="00143F19"/>
    <w:rsid w:val="001440CA"/>
    <w:rsid w:val="00144F81"/>
    <w:rsid w:val="00145FF5"/>
    <w:rsid w:val="00146F28"/>
    <w:rsid w:val="001470AA"/>
    <w:rsid w:val="001473F0"/>
    <w:rsid w:val="00147940"/>
    <w:rsid w:val="00147D38"/>
    <w:rsid w:val="0015073F"/>
    <w:rsid w:val="00152B50"/>
    <w:rsid w:val="001531CF"/>
    <w:rsid w:val="001555A4"/>
    <w:rsid w:val="0015578E"/>
    <w:rsid w:val="00156B04"/>
    <w:rsid w:val="00156DCD"/>
    <w:rsid w:val="00157883"/>
    <w:rsid w:val="00157A3B"/>
    <w:rsid w:val="00157D4A"/>
    <w:rsid w:val="00160385"/>
    <w:rsid w:val="001607CD"/>
    <w:rsid w:val="00160A94"/>
    <w:rsid w:val="00161350"/>
    <w:rsid w:val="00162766"/>
    <w:rsid w:val="00162AA1"/>
    <w:rsid w:val="00162EB3"/>
    <w:rsid w:val="00162EE2"/>
    <w:rsid w:val="00163658"/>
    <w:rsid w:val="001636AB"/>
    <w:rsid w:val="0016418A"/>
    <w:rsid w:val="001649E9"/>
    <w:rsid w:val="00172205"/>
    <w:rsid w:val="0017283B"/>
    <w:rsid w:val="00172DD5"/>
    <w:rsid w:val="00173E55"/>
    <w:rsid w:val="00173EF0"/>
    <w:rsid w:val="00174223"/>
    <w:rsid w:val="001743B3"/>
    <w:rsid w:val="00174BFA"/>
    <w:rsid w:val="00174DEE"/>
    <w:rsid w:val="0017508E"/>
    <w:rsid w:val="00175962"/>
    <w:rsid w:val="001804FC"/>
    <w:rsid w:val="00180561"/>
    <w:rsid w:val="00180A7C"/>
    <w:rsid w:val="001811B2"/>
    <w:rsid w:val="00181704"/>
    <w:rsid w:val="00181726"/>
    <w:rsid w:val="00181A13"/>
    <w:rsid w:val="00181E0B"/>
    <w:rsid w:val="00181F1B"/>
    <w:rsid w:val="00181FF5"/>
    <w:rsid w:val="00182025"/>
    <w:rsid w:val="00182B0F"/>
    <w:rsid w:val="0018315D"/>
    <w:rsid w:val="0018375F"/>
    <w:rsid w:val="0018410F"/>
    <w:rsid w:val="00184A79"/>
    <w:rsid w:val="00187B3C"/>
    <w:rsid w:val="001902AA"/>
    <w:rsid w:val="0019036C"/>
    <w:rsid w:val="001904F6"/>
    <w:rsid w:val="00192677"/>
    <w:rsid w:val="00193E4F"/>
    <w:rsid w:val="001940FD"/>
    <w:rsid w:val="00195C27"/>
    <w:rsid w:val="001965A8"/>
    <w:rsid w:val="0019784F"/>
    <w:rsid w:val="001A0AAA"/>
    <w:rsid w:val="001A1636"/>
    <w:rsid w:val="001A21A8"/>
    <w:rsid w:val="001A37CE"/>
    <w:rsid w:val="001A5295"/>
    <w:rsid w:val="001A5512"/>
    <w:rsid w:val="001A60EB"/>
    <w:rsid w:val="001A67BE"/>
    <w:rsid w:val="001A690B"/>
    <w:rsid w:val="001A7895"/>
    <w:rsid w:val="001B00AB"/>
    <w:rsid w:val="001B0328"/>
    <w:rsid w:val="001B1CEA"/>
    <w:rsid w:val="001B1D08"/>
    <w:rsid w:val="001B1E7C"/>
    <w:rsid w:val="001B2748"/>
    <w:rsid w:val="001B5883"/>
    <w:rsid w:val="001B5937"/>
    <w:rsid w:val="001B6929"/>
    <w:rsid w:val="001B6953"/>
    <w:rsid w:val="001B733D"/>
    <w:rsid w:val="001B76AF"/>
    <w:rsid w:val="001C03E7"/>
    <w:rsid w:val="001C3403"/>
    <w:rsid w:val="001C38AB"/>
    <w:rsid w:val="001C3D3F"/>
    <w:rsid w:val="001C438C"/>
    <w:rsid w:val="001C4782"/>
    <w:rsid w:val="001C541C"/>
    <w:rsid w:val="001C7FDD"/>
    <w:rsid w:val="001D1371"/>
    <w:rsid w:val="001D14B1"/>
    <w:rsid w:val="001D1F0B"/>
    <w:rsid w:val="001D1F11"/>
    <w:rsid w:val="001D2F75"/>
    <w:rsid w:val="001D31EE"/>
    <w:rsid w:val="001D385A"/>
    <w:rsid w:val="001D4339"/>
    <w:rsid w:val="001D47F5"/>
    <w:rsid w:val="001D72D2"/>
    <w:rsid w:val="001D7926"/>
    <w:rsid w:val="001E0128"/>
    <w:rsid w:val="001E1771"/>
    <w:rsid w:val="001E1E59"/>
    <w:rsid w:val="001E1E60"/>
    <w:rsid w:val="001E279C"/>
    <w:rsid w:val="001E303A"/>
    <w:rsid w:val="001E31BA"/>
    <w:rsid w:val="001E4EAF"/>
    <w:rsid w:val="001E55E2"/>
    <w:rsid w:val="001E583E"/>
    <w:rsid w:val="001E5D38"/>
    <w:rsid w:val="001F178B"/>
    <w:rsid w:val="001F18FD"/>
    <w:rsid w:val="001F26CE"/>
    <w:rsid w:val="001F305B"/>
    <w:rsid w:val="001F360E"/>
    <w:rsid w:val="001F39D6"/>
    <w:rsid w:val="001F5357"/>
    <w:rsid w:val="001F5FE2"/>
    <w:rsid w:val="001F6843"/>
    <w:rsid w:val="001F69B7"/>
    <w:rsid w:val="001F6B3A"/>
    <w:rsid w:val="001F7112"/>
    <w:rsid w:val="001F7121"/>
    <w:rsid w:val="00200679"/>
    <w:rsid w:val="00201634"/>
    <w:rsid w:val="00202DD6"/>
    <w:rsid w:val="002041A4"/>
    <w:rsid w:val="00204BC3"/>
    <w:rsid w:val="00206862"/>
    <w:rsid w:val="002073B4"/>
    <w:rsid w:val="00207AF2"/>
    <w:rsid w:val="00210954"/>
    <w:rsid w:val="002110D3"/>
    <w:rsid w:val="002111A3"/>
    <w:rsid w:val="00211D8C"/>
    <w:rsid w:val="002134C2"/>
    <w:rsid w:val="00213E1B"/>
    <w:rsid w:val="00214288"/>
    <w:rsid w:val="00214419"/>
    <w:rsid w:val="00215D24"/>
    <w:rsid w:val="0021638E"/>
    <w:rsid w:val="00216D0A"/>
    <w:rsid w:val="00217027"/>
    <w:rsid w:val="002171A9"/>
    <w:rsid w:val="002172D5"/>
    <w:rsid w:val="00217669"/>
    <w:rsid w:val="002204EE"/>
    <w:rsid w:val="00220507"/>
    <w:rsid w:val="002216B2"/>
    <w:rsid w:val="00222C0D"/>
    <w:rsid w:val="00222FAB"/>
    <w:rsid w:val="002235DD"/>
    <w:rsid w:val="00223E9C"/>
    <w:rsid w:val="00224904"/>
    <w:rsid w:val="00225197"/>
    <w:rsid w:val="0022542E"/>
    <w:rsid w:val="00225711"/>
    <w:rsid w:val="00225BB1"/>
    <w:rsid w:val="00226187"/>
    <w:rsid w:val="00231877"/>
    <w:rsid w:val="00231991"/>
    <w:rsid w:val="00231F9F"/>
    <w:rsid w:val="00233062"/>
    <w:rsid w:val="00233657"/>
    <w:rsid w:val="00233F6A"/>
    <w:rsid w:val="002365D4"/>
    <w:rsid w:val="0023679B"/>
    <w:rsid w:val="00236818"/>
    <w:rsid w:val="002369A5"/>
    <w:rsid w:val="00236A8A"/>
    <w:rsid w:val="00241D23"/>
    <w:rsid w:val="00245C47"/>
    <w:rsid w:val="0025173C"/>
    <w:rsid w:val="00251D11"/>
    <w:rsid w:val="00251F31"/>
    <w:rsid w:val="002531DF"/>
    <w:rsid w:val="002534CA"/>
    <w:rsid w:val="00253673"/>
    <w:rsid w:val="00253755"/>
    <w:rsid w:val="00253D85"/>
    <w:rsid w:val="0025545B"/>
    <w:rsid w:val="00255AEE"/>
    <w:rsid w:val="002560DF"/>
    <w:rsid w:val="0025620D"/>
    <w:rsid w:val="0025638B"/>
    <w:rsid w:val="00256527"/>
    <w:rsid w:val="00257242"/>
    <w:rsid w:val="002574DB"/>
    <w:rsid w:val="00260C5E"/>
    <w:rsid w:val="00261EB1"/>
    <w:rsid w:val="002630B9"/>
    <w:rsid w:val="00263B07"/>
    <w:rsid w:val="00263E3B"/>
    <w:rsid w:val="002642C4"/>
    <w:rsid w:val="002671FD"/>
    <w:rsid w:val="00270865"/>
    <w:rsid w:val="00270AC4"/>
    <w:rsid w:val="00271206"/>
    <w:rsid w:val="002727D6"/>
    <w:rsid w:val="00272A66"/>
    <w:rsid w:val="00272DC0"/>
    <w:rsid w:val="002743CD"/>
    <w:rsid w:val="002754FA"/>
    <w:rsid w:val="002763DD"/>
    <w:rsid w:val="00276C78"/>
    <w:rsid w:val="002772D0"/>
    <w:rsid w:val="00277411"/>
    <w:rsid w:val="002804DB"/>
    <w:rsid w:val="00281EA0"/>
    <w:rsid w:val="00282225"/>
    <w:rsid w:val="002831B5"/>
    <w:rsid w:val="002833FC"/>
    <w:rsid w:val="00283497"/>
    <w:rsid w:val="00283E50"/>
    <w:rsid w:val="0028601D"/>
    <w:rsid w:val="0029246E"/>
    <w:rsid w:val="0029371D"/>
    <w:rsid w:val="00294038"/>
    <w:rsid w:val="002A0C65"/>
    <w:rsid w:val="002A1CC3"/>
    <w:rsid w:val="002A20A3"/>
    <w:rsid w:val="002A27E9"/>
    <w:rsid w:val="002A2E8F"/>
    <w:rsid w:val="002A3706"/>
    <w:rsid w:val="002A370A"/>
    <w:rsid w:val="002A38D4"/>
    <w:rsid w:val="002A4024"/>
    <w:rsid w:val="002A4379"/>
    <w:rsid w:val="002A509D"/>
    <w:rsid w:val="002A52CF"/>
    <w:rsid w:val="002A53D0"/>
    <w:rsid w:val="002A5B8C"/>
    <w:rsid w:val="002A6DD8"/>
    <w:rsid w:val="002A75AC"/>
    <w:rsid w:val="002B141A"/>
    <w:rsid w:val="002B2C93"/>
    <w:rsid w:val="002B2D0B"/>
    <w:rsid w:val="002B414E"/>
    <w:rsid w:val="002B597F"/>
    <w:rsid w:val="002B6B67"/>
    <w:rsid w:val="002B7A72"/>
    <w:rsid w:val="002B7D2E"/>
    <w:rsid w:val="002B7D97"/>
    <w:rsid w:val="002C14D8"/>
    <w:rsid w:val="002C21F6"/>
    <w:rsid w:val="002C2F37"/>
    <w:rsid w:val="002C467E"/>
    <w:rsid w:val="002C60B5"/>
    <w:rsid w:val="002C6C21"/>
    <w:rsid w:val="002D19F2"/>
    <w:rsid w:val="002D30A8"/>
    <w:rsid w:val="002D31A5"/>
    <w:rsid w:val="002D3691"/>
    <w:rsid w:val="002D3697"/>
    <w:rsid w:val="002D7009"/>
    <w:rsid w:val="002D7BD2"/>
    <w:rsid w:val="002D7D9E"/>
    <w:rsid w:val="002E0F75"/>
    <w:rsid w:val="002E1CF9"/>
    <w:rsid w:val="002E1DE2"/>
    <w:rsid w:val="002E2E64"/>
    <w:rsid w:val="002E7573"/>
    <w:rsid w:val="002E75CC"/>
    <w:rsid w:val="002F0299"/>
    <w:rsid w:val="002F0F2F"/>
    <w:rsid w:val="002F2AFE"/>
    <w:rsid w:val="002F310C"/>
    <w:rsid w:val="002F32FA"/>
    <w:rsid w:val="002F4DB7"/>
    <w:rsid w:val="002F5E5D"/>
    <w:rsid w:val="003007BD"/>
    <w:rsid w:val="0030095B"/>
    <w:rsid w:val="00301070"/>
    <w:rsid w:val="00301E19"/>
    <w:rsid w:val="003030A3"/>
    <w:rsid w:val="00303456"/>
    <w:rsid w:val="0030470E"/>
    <w:rsid w:val="00305068"/>
    <w:rsid w:val="00306F45"/>
    <w:rsid w:val="0030734A"/>
    <w:rsid w:val="00307459"/>
    <w:rsid w:val="00307F05"/>
    <w:rsid w:val="0031007F"/>
    <w:rsid w:val="00311470"/>
    <w:rsid w:val="00311B3A"/>
    <w:rsid w:val="003127F2"/>
    <w:rsid w:val="00312B4E"/>
    <w:rsid w:val="00312BD3"/>
    <w:rsid w:val="00312C83"/>
    <w:rsid w:val="00313E5E"/>
    <w:rsid w:val="00314BE6"/>
    <w:rsid w:val="00315DB0"/>
    <w:rsid w:val="00317B5A"/>
    <w:rsid w:val="00317F41"/>
    <w:rsid w:val="003206D5"/>
    <w:rsid w:val="00321842"/>
    <w:rsid w:val="00322B23"/>
    <w:rsid w:val="00323140"/>
    <w:rsid w:val="0032467F"/>
    <w:rsid w:val="00324909"/>
    <w:rsid w:val="003256ED"/>
    <w:rsid w:val="00325BAA"/>
    <w:rsid w:val="00325C08"/>
    <w:rsid w:val="003262E3"/>
    <w:rsid w:val="0032636A"/>
    <w:rsid w:val="00326BA9"/>
    <w:rsid w:val="00327410"/>
    <w:rsid w:val="00327493"/>
    <w:rsid w:val="00327CE9"/>
    <w:rsid w:val="003300E4"/>
    <w:rsid w:val="0033071E"/>
    <w:rsid w:val="003308AE"/>
    <w:rsid w:val="00331097"/>
    <w:rsid w:val="00331597"/>
    <w:rsid w:val="00331729"/>
    <w:rsid w:val="00331E03"/>
    <w:rsid w:val="00332665"/>
    <w:rsid w:val="00332C59"/>
    <w:rsid w:val="0033345D"/>
    <w:rsid w:val="00333DD7"/>
    <w:rsid w:val="00336235"/>
    <w:rsid w:val="00336A93"/>
    <w:rsid w:val="00341357"/>
    <w:rsid w:val="0034153E"/>
    <w:rsid w:val="00342B44"/>
    <w:rsid w:val="00343D2F"/>
    <w:rsid w:val="003440F8"/>
    <w:rsid w:val="0034459F"/>
    <w:rsid w:val="003467F8"/>
    <w:rsid w:val="00346C87"/>
    <w:rsid w:val="00347650"/>
    <w:rsid w:val="00347E81"/>
    <w:rsid w:val="00347F9A"/>
    <w:rsid w:val="003500F7"/>
    <w:rsid w:val="0035046B"/>
    <w:rsid w:val="003504C3"/>
    <w:rsid w:val="003505E1"/>
    <w:rsid w:val="00350EC8"/>
    <w:rsid w:val="0035166C"/>
    <w:rsid w:val="00351807"/>
    <w:rsid w:val="0035234F"/>
    <w:rsid w:val="003531E8"/>
    <w:rsid w:val="00354092"/>
    <w:rsid w:val="00354392"/>
    <w:rsid w:val="0035483B"/>
    <w:rsid w:val="00354BDE"/>
    <w:rsid w:val="00354F17"/>
    <w:rsid w:val="00355029"/>
    <w:rsid w:val="00355D9F"/>
    <w:rsid w:val="00356645"/>
    <w:rsid w:val="0035730B"/>
    <w:rsid w:val="003579CE"/>
    <w:rsid w:val="00357D1B"/>
    <w:rsid w:val="00360712"/>
    <w:rsid w:val="003618BC"/>
    <w:rsid w:val="00363190"/>
    <w:rsid w:val="00363200"/>
    <w:rsid w:val="00364F4B"/>
    <w:rsid w:val="00365A24"/>
    <w:rsid w:val="003667F0"/>
    <w:rsid w:val="003672DC"/>
    <w:rsid w:val="0037277A"/>
    <w:rsid w:val="00372D59"/>
    <w:rsid w:val="0037666E"/>
    <w:rsid w:val="003769FE"/>
    <w:rsid w:val="00380449"/>
    <w:rsid w:val="00380BD3"/>
    <w:rsid w:val="0038133B"/>
    <w:rsid w:val="00381750"/>
    <w:rsid w:val="00381D19"/>
    <w:rsid w:val="00382596"/>
    <w:rsid w:val="00384DC1"/>
    <w:rsid w:val="003855B0"/>
    <w:rsid w:val="00390A53"/>
    <w:rsid w:val="00390A78"/>
    <w:rsid w:val="00390C03"/>
    <w:rsid w:val="003913F6"/>
    <w:rsid w:val="00392B18"/>
    <w:rsid w:val="00392FD5"/>
    <w:rsid w:val="003940A4"/>
    <w:rsid w:val="003949A4"/>
    <w:rsid w:val="003953BF"/>
    <w:rsid w:val="0039692F"/>
    <w:rsid w:val="0039739B"/>
    <w:rsid w:val="003A0960"/>
    <w:rsid w:val="003A1023"/>
    <w:rsid w:val="003A1BDB"/>
    <w:rsid w:val="003A1D78"/>
    <w:rsid w:val="003A314C"/>
    <w:rsid w:val="003A4B39"/>
    <w:rsid w:val="003A55CD"/>
    <w:rsid w:val="003A6476"/>
    <w:rsid w:val="003A7F3A"/>
    <w:rsid w:val="003B1611"/>
    <w:rsid w:val="003B172F"/>
    <w:rsid w:val="003B432C"/>
    <w:rsid w:val="003B47F5"/>
    <w:rsid w:val="003B4DB2"/>
    <w:rsid w:val="003B5414"/>
    <w:rsid w:val="003B56A1"/>
    <w:rsid w:val="003B56D9"/>
    <w:rsid w:val="003B57EA"/>
    <w:rsid w:val="003B5DD6"/>
    <w:rsid w:val="003B7A0F"/>
    <w:rsid w:val="003C0161"/>
    <w:rsid w:val="003C14F7"/>
    <w:rsid w:val="003C22DA"/>
    <w:rsid w:val="003C259B"/>
    <w:rsid w:val="003C25C8"/>
    <w:rsid w:val="003C3910"/>
    <w:rsid w:val="003C3E9B"/>
    <w:rsid w:val="003C463E"/>
    <w:rsid w:val="003C4CB7"/>
    <w:rsid w:val="003C50FA"/>
    <w:rsid w:val="003C659C"/>
    <w:rsid w:val="003C78B4"/>
    <w:rsid w:val="003C7EDC"/>
    <w:rsid w:val="003D16BC"/>
    <w:rsid w:val="003D2673"/>
    <w:rsid w:val="003D2CB8"/>
    <w:rsid w:val="003D43C5"/>
    <w:rsid w:val="003D5029"/>
    <w:rsid w:val="003D7428"/>
    <w:rsid w:val="003E176F"/>
    <w:rsid w:val="003E24DC"/>
    <w:rsid w:val="003E2B46"/>
    <w:rsid w:val="003E2C68"/>
    <w:rsid w:val="003E3182"/>
    <w:rsid w:val="003E40CD"/>
    <w:rsid w:val="003E483A"/>
    <w:rsid w:val="003E5ED9"/>
    <w:rsid w:val="003E5FC0"/>
    <w:rsid w:val="003E686B"/>
    <w:rsid w:val="003E6D7F"/>
    <w:rsid w:val="003E7305"/>
    <w:rsid w:val="003F0678"/>
    <w:rsid w:val="003F06BA"/>
    <w:rsid w:val="003F0CAA"/>
    <w:rsid w:val="003F13D8"/>
    <w:rsid w:val="003F26F3"/>
    <w:rsid w:val="003F29ED"/>
    <w:rsid w:val="003F3570"/>
    <w:rsid w:val="003F4E44"/>
    <w:rsid w:val="003F5F75"/>
    <w:rsid w:val="003F6914"/>
    <w:rsid w:val="003F6E59"/>
    <w:rsid w:val="003F724A"/>
    <w:rsid w:val="0040011A"/>
    <w:rsid w:val="00400374"/>
    <w:rsid w:val="00400835"/>
    <w:rsid w:val="00400D64"/>
    <w:rsid w:val="004016D0"/>
    <w:rsid w:val="00403FD5"/>
    <w:rsid w:val="00404126"/>
    <w:rsid w:val="004050B0"/>
    <w:rsid w:val="00405CA2"/>
    <w:rsid w:val="00405E5E"/>
    <w:rsid w:val="00406335"/>
    <w:rsid w:val="00407390"/>
    <w:rsid w:val="00407393"/>
    <w:rsid w:val="00407AE8"/>
    <w:rsid w:val="00407CF9"/>
    <w:rsid w:val="00407DCA"/>
    <w:rsid w:val="00410858"/>
    <w:rsid w:val="00411561"/>
    <w:rsid w:val="00412065"/>
    <w:rsid w:val="00412109"/>
    <w:rsid w:val="004123BD"/>
    <w:rsid w:val="004126E7"/>
    <w:rsid w:val="00413F89"/>
    <w:rsid w:val="00414561"/>
    <w:rsid w:val="00415409"/>
    <w:rsid w:val="0041695F"/>
    <w:rsid w:val="00420981"/>
    <w:rsid w:val="004234FA"/>
    <w:rsid w:val="0042400A"/>
    <w:rsid w:val="0042563B"/>
    <w:rsid w:val="0042662B"/>
    <w:rsid w:val="00426B24"/>
    <w:rsid w:val="00427522"/>
    <w:rsid w:val="004301D4"/>
    <w:rsid w:val="004302CC"/>
    <w:rsid w:val="00430C85"/>
    <w:rsid w:val="00431A19"/>
    <w:rsid w:val="0043234F"/>
    <w:rsid w:val="00432B8D"/>
    <w:rsid w:val="00432D10"/>
    <w:rsid w:val="0043341C"/>
    <w:rsid w:val="00433B92"/>
    <w:rsid w:val="00434BDF"/>
    <w:rsid w:val="0044040B"/>
    <w:rsid w:val="0044286C"/>
    <w:rsid w:val="00443386"/>
    <w:rsid w:val="00444286"/>
    <w:rsid w:val="00444544"/>
    <w:rsid w:val="0044589F"/>
    <w:rsid w:val="00446458"/>
    <w:rsid w:val="00447642"/>
    <w:rsid w:val="0045074E"/>
    <w:rsid w:val="00450985"/>
    <w:rsid w:val="0045121C"/>
    <w:rsid w:val="00453FB7"/>
    <w:rsid w:val="004542A1"/>
    <w:rsid w:val="0045576E"/>
    <w:rsid w:val="00456194"/>
    <w:rsid w:val="0045713E"/>
    <w:rsid w:val="00457BE3"/>
    <w:rsid w:val="00460E62"/>
    <w:rsid w:val="00461A65"/>
    <w:rsid w:val="00462567"/>
    <w:rsid w:val="004635E7"/>
    <w:rsid w:val="00464426"/>
    <w:rsid w:val="00464BB7"/>
    <w:rsid w:val="00465332"/>
    <w:rsid w:val="00465930"/>
    <w:rsid w:val="004663AA"/>
    <w:rsid w:val="0046666C"/>
    <w:rsid w:val="00466C6A"/>
    <w:rsid w:val="004711FC"/>
    <w:rsid w:val="00472982"/>
    <w:rsid w:val="004731C1"/>
    <w:rsid w:val="00474910"/>
    <w:rsid w:val="00475AA2"/>
    <w:rsid w:val="004764CD"/>
    <w:rsid w:val="00477482"/>
    <w:rsid w:val="00477518"/>
    <w:rsid w:val="00477C27"/>
    <w:rsid w:val="0048202F"/>
    <w:rsid w:val="00482565"/>
    <w:rsid w:val="0048282E"/>
    <w:rsid w:val="00482FD3"/>
    <w:rsid w:val="0048368F"/>
    <w:rsid w:val="00484495"/>
    <w:rsid w:val="004845A5"/>
    <w:rsid w:val="00484733"/>
    <w:rsid w:val="00485209"/>
    <w:rsid w:val="00486D7B"/>
    <w:rsid w:val="00486FCB"/>
    <w:rsid w:val="00487689"/>
    <w:rsid w:val="00490D10"/>
    <w:rsid w:val="00491F5B"/>
    <w:rsid w:val="0049216B"/>
    <w:rsid w:val="0049218B"/>
    <w:rsid w:val="0049458B"/>
    <w:rsid w:val="00497E65"/>
    <w:rsid w:val="004A120C"/>
    <w:rsid w:val="004A1A35"/>
    <w:rsid w:val="004A2819"/>
    <w:rsid w:val="004A387C"/>
    <w:rsid w:val="004A471C"/>
    <w:rsid w:val="004A4F6F"/>
    <w:rsid w:val="004A56BA"/>
    <w:rsid w:val="004A5845"/>
    <w:rsid w:val="004A5D4C"/>
    <w:rsid w:val="004A6023"/>
    <w:rsid w:val="004A619A"/>
    <w:rsid w:val="004A643C"/>
    <w:rsid w:val="004A67DC"/>
    <w:rsid w:val="004A68D5"/>
    <w:rsid w:val="004A69DD"/>
    <w:rsid w:val="004A7CA2"/>
    <w:rsid w:val="004B0193"/>
    <w:rsid w:val="004B1E45"/>
    <w:rsid w:val="004B3935"/>
    <w:rsid w:val="004B4642"/>
    <w:rsid w:val="004B46F3"/>
    <w:rsid w:val="004B476D"/>
    <w:rsid w:val="004B4FD7"/>
    <w:rsid w:val="004B538B"/>
    <w:rsid w:val="004B65C9"/>
    <w:rsid w:val="004B662C"/>
    <w:rsid w:val="004B6707"/>
    <w:rsid w:val="004B7AB8"/>
    <w:rsid w:val="004B7B88"/>
    <w:rsid w:val="004C0A1F"/>
    <w:rsid w:val="004C0FBB"/>
    <w:rsid w:val="004C1865"/>
    <w:rsid w:val="004C2449"/>
    <w:rsid w:val="004C2C31"/>
    <w:rsid w:val="004C3734"/>
    <w:rsid w:val="004C4AFB"/>
    <w:rsid w:val="004C51A8"/>
    <w:rsid w:val="004C6771"/>
    <w:rsid w:val="004C7757"/>
    <w:rsid w:val="004C7CE2"/>
    <w:rsid w:val="004D0356"/>
    <w:rsid w:val="004D09E7"/>
    <w:rsid w:val="004D1101"/>
    <w:rsid w:val="004D135B"/>
    <w:rsid w:val="004D175F"/>
    <w:rsid w:val="004D1C29"/>
    <w:rsid w:val="004D1FF3"/>
    <w:rsid w:val="004D2851"/>
    <w:rsid w:val="004D2F63"/>
    <w:rsid w:val="004D394C"/>
    <w:rsid w:val="004D43DC"/>
    <w:rsid w:val="004D4F84"/>
    <w:rsid w:val="004D7482"/>
    <w:rsid w:val="004E0FD4"/>
    <w:rsid w:val="004E1736"/>
    <w:rsid w:val="004E58CA"/>
    <w:rsid w:val="004E67B0"/>
    <w:rsid w:val="004F00E0"/>
    <w:rsid w:val="004F05CD"/>
    <w:rsid w:val="004F0F46"/>
    <w:rsid w:val="004F1CFB"/>
    <w:rsid w:val="004F1E3B"/>
    <w:rsid w:val="004F349E"/>
    <w:rsid w:val="004F3A14"/>
    <w:rsid w:val="004F4363"/>
    <w:rsid w:val="004F4F66"/>
    <w:rsid w:val="004F56E1"/>
    <w:rsid w:val="004F5743"/>
    <w:rsid w:val="004F5766"/>
    <w:rsid w:val="004F59B3"/>
    <w:rsid w:val="004F5FDE"/>
    <w:rsid w:val="004F6996"/>
    <w:rsid w:val="0050175C"/>
    <w:rsid w:val="00501C9F"/>
    <w:rsid w:val="0050287F"/>
    <w:rsid w:val="00504B75"/>
    <w:rsid w:val="00504FD1"/>
    <w:rsid w:val="0050565A"/>
    <w:rsid w:val="005058F7"/>
    <w:rsid w:val="005077B9"/>
    <w:rsid w:val="005102D5"/>
    <w:rsid w:val="00510FBE"/>
    <w:rsid w:val="005111CC"/>
    <w:rsid w:val="0051263C"/>
    <w:rsid w:val="00513A64"/>
    <w:rsid w:val="00513A72"/>
    <w:rsid w:val="005145C1"/>
    <w:rsid w:val="005152F0"/>
    <w:rsid w:val="00515ED3"/>
    <w:rsid w:val="005212BD"/>
    <w:rsid w:val="00521668"/>
    <w:rsid w:val="0052210F"/>
    <w:rsid w:val="00524562"/>
    <w:rsid w:val="00524D90"/>
    <w:rsid w:val="00525FD9"/>
    <w:rsid w:val="0052666B"/>
    <w:rsid w:val="005268F8"/>
    <w:rsid w:val="00527BF4"/>
    <w:rsid w:val="00530C13"/>
    <w:rsid w:val="00530E8F"/>
    <w:rsid w:val="00531715"/>
    <w:rsid w:val="00531999"/>
    <w:rsid w:val="00531DB4"/>
    <w:rsid w:val="005325B3"/>
    <w:rsid w:val="00532F4F"/>
    <w:rsid w:val="005346E3"/>
    <w:rsid w:val="00534FDE"/>
    <w:rsid w:val="005355EB"/>
    <w:rsid w:val="005358C7"/>
    <w:rsid w:val="00535F18"/>
    <w:rsid w:val="005365D6"/>
    <w:rsid w:val="005371FE"/>
    <w:rsid w:val="00540089"/>
    <w:rsid w:val="005408A4"/>
    <w:rsid w:val="00540D36"/>
    <w:rsid w:val="00541E50"/>
    <w:rsid w:val="005432C7"/>
    <w:rsid w:val="00543CEF"/>
    <w:rsid w:val="00544E2A"/>
    <w:rsid w:val="00545C42"/>
    <w:rsid w:val="00546247"/>
    <w:rsid w:val="005473E9"/>
    <w:rsid w:val="00547E3D"/>
    <w:rsid w:val="005508E5"/>
    <w:rsid w:val="005509F9"/>
    <w:rsid w:val="00550FE8"/>
    <w:rsid w:val="005512FB"/>
    <w:rsid w:val="00551461"/>
    <w:rsid w:val="0055170B"/>
    <w:rsid w:val="0055196E"/>
    <w:rsid w:val="0055277E"/>
    <w:rsid w:val="005528F7"/>
    <w:rsid w:val="00553BC4"/>
    <w:rsid w:val="00554456"/>
    <w:rsid w:val="005545FC"/>
    <w:rsid w:val="00555A64"/>
    <w:rsid w:val="00556B1C"/>
    <w:rsid w:val="00557F5D"/>
    <w:rsid w:val="0056290A"/>
    <w:rsid w:val="00564493"/>
    <w:rsid w:val="00565010"/>
    <w:rsid w:val="00565F5D"/>
    <w:rsid w:val="005663EC"/>
    <w:rsid w:val="00566A2E"/>
    <w:rsid w:val="005672CF"/>
    <w:rsid w:val="00567BBB"/>
    <w:rsid w:val="00570637"/>
    <w:rsid w:val="00570B12"/>
    <w:rsid w:val="00572A83"/>
    <w:rsid w:val="00572DCF"/>
    <w:rsid w:val="00573314"/>
    <w:rsid w:val="005733F1"/>
    <w:rsid w:val="005739EC"/>
    <w:rsid w:val="0057469B"/>
    <w:rsid w:val="00575D4B"/>
    <w:rsid w:val="0057770D"/>
    <w:rsid w:val="00577A92"/>
    <w:rsid w:val="00580518"/>
    <w:rsid w:val="00580F0E"/>
    <w:rsid w:val="00581FF0"/>
    <w:rsid w:val="00582243"/>
    <w:rsid w:val="0058248E"/>
    <w:rsid w:val="00582EC3"/>
    <w:rsid w:val="005846CA"/>
    <w:rsid w:val="00584D77"/>
    <w:rsid w:val="00585368"/>
    <w:rsid w:val="00585747"/>
    <w:rsid w:val="005860A5"/>
    <w:rsid w:val="0058678C"/>
    <w:rsid w:val="005868B9"/>
    <w:rsid w:val="00586AC7"/>
    <w:rsid w:val="00586BD0"/>
    <w:rsid w:val="00586FD8"/>
    <w:rsid w:val="00591F46"/>
    <w:rsid w:val="005920AB"/>
    <w:rsid w:val="005923D4"/>
    <w:rsid w:val="00592CFF"/>
    <w:rsid w:val="00593825"/>
    <w:rsid w:val="0059415A"/>
    <w:rsid w:val="005957F3"/>
    <w:rsid w:val="00595A69"/>
    <w:rsid w:val="00595CFF"/>
    <w:rsid w:val="00596963"/>
    <w:rsid w:val="00597802"/>
    <w:rsid w:val="005A1529"/>
    <w:rsid w:val="005A39C5"/>
    <w:rsid w:val="005A448E"/>
    <w:rsid w:val="005A67C2"/>
    <w:rsid w:val="005A68FC"/>
    <w:rsid w:val="005A6D8C"/>
    <w:rsid w:val="005A7AF3"/>
    <w:rsid w:val="005B0742"/>
    <w:rsid w:val="005B0F42"/>
    <w:rsid w:val="005B11EB"/>
    <w:rsid w:val="005B24CC"/>
    <w:rsid w:val="005B27F7"/>
    <w:rsid w:val="005B333B"/>
    <w:rsid w:val="005B48B2"/>
    <w:rsid w:val="005B4AC0"/>
    <w:rsid w:val="005B5DFF"/>
    <w:rsid w:val="005C012A"/>
    <w:rsid w:val="005C12FE"/>
    <w:rsid w:val="005C16AC"/>
    <w:rsid w:val="005C1D49"/>
    <w:rsid w:val="005C39BA"/>
    <w:rsid w:val="005C3A20"/>
    <w:rsid w:val="005C4B66"/>
    <w:rsid w:val="005C53FD"/>
    <w:rsid w:val="005C75D9"/>
    <w:rsid w:val="005C79C0"/>
    <w:rsid w:val="005C7B4E"/>
    <w:rsid w:val="005C7E62"/>
    <w:rsid w:val="005D0D9E"/>
    <w:rsid w:val="005D29E0"/>
    <w:rsid w:val="005D301D"/>
    <w:rsid w:val="005D3C26"/>
    <w:rsid w:val="005D438B"/>
    <w:rsid w:val="005D44A1"/>
    <w:rsid w:val="005D44B6"/>
    <w:rsid w:val="005D4CE7"/>
    <w:rsid w:val="005D5780"/>
    <w:rsid w:val="005D6ADE"/>
    <w:rsid w:val="005D74E9"/>
    <w:rsid w:val="005D7F3F"/>
    <w:rsid w:val="005E3967"/>
    <w:rsid w:val="005E3F0F"/>
    <w:rsid w:val="005E5214"/>
    <w:rsid w:val="005E5BA2"/>
    <w:rsid w:val="005F0FAA"/>
    <w:rsid w:val="005F18C5"/>
    <w:rsid w:val="005F1C6A"/>
    <w:rsid w:val="005F21D7"/>
    <w:rsid w:val="005F49C4"/>
    <w:rsid w:val="005F4B82"/>
    <w:rsid w:val="005F5EBA"/>
    <w:rsid w:val="005F7DDF"/>
    <w:rsid w:val="005F7FF7"/>
    <w:rsid w:val="00600AFA"/>
    <w:rsid w:val="00600FD9"/>
    <w:rsid w:val="006019F8"/>
    <w:rsid w:val="00601B52"/>
    <w:rsid w:val="00601ED8"/>
    <w:rsid w:val="006020CA"/>
    <w:rsid w:val="0060249E"/>
    <w:rsid w:val="00603139"/>
    <w:rsid w:val="00603723"/>
    <w:rsid w:val="00603C98"/>
    <w:rsid w:val="00604FE1"/>
    <w:rsid w:val="006052E8"/>
    <w:rsid w:val="00606E1B"/>
    <w:rsid w:val="006105BE"/>
    <w:rsid w:val="00611A32"/>
    <w:rsid w:val="00611F57"/>
    <w:rsid w:val="00613D63"/>
    <w:rsid w:val="00613E9F"/>
    <w:rsid w:val="00614CB3"/>
    <w:rsid w:val="0061529E"/>
    <w:rsid w:val="00615A3E"/>
    <w:rsid w:val="00615E82"/>
    <w:rsid w:val="006163FE"/>
    <w:rsid w:val="0061670F"/>
    <w:rsid w:val="00620378"/>
    <w:rsid w:val="00621B36"/>
    <w:rsid w:val="006221CC"/>
    <w:rsid w:val="00622253"/>
    <w:rsid w:val="00622983"/>
    <w:rsid w:val="00622D05"/>
    <w:rsid w:val="006231DC"/>
    <w:rsid w:val="006231EE"/>
    <w:rsid w:val="006233DA"/>
    <w:rsid w:val="00623DAB"/>
    <w:rsid w:val="00624DD4"/>
    <w:rsid w:val="006258F8"/>
    <w:rsid w:val="00625D32"/>
    <w:rsid w:val="00625EE9"/>
    <w:rsid w:val="00626EA0"/>
    <w:rsid w:val="006277EA"/>
    <w:rsid w:val="00634792"/>
    <w:rsid w:val="00634B85"/>
    <w:rsid w:val="0063617F"/>
    <w:rsid w:val="0063638B"/>
    <w:rsid w:val="00637A95"/>
    <w:rsid w:val="00637DC8"/>
    <w:rsid w:val="0064138C"/>
    <w:rsid w:val="00641F38"/>
    <w:rsid w:val="006421E2"/>
    <w:rsid w:val="00642682"/>
    <w:rsid w:val="00642DA3"/>
    <w:rsid w:val="00643B62"/>
    <w:rsid w:val="00644B58"/>
    <w:rsid w:val="0064523B"/>
    <w:rsid w:val="00645F53"/>
    <w:rsid w:val="00646A4B"/>
    <w:rsid w:val="00647475"/>
    <w:rsid w:val="00650826"/>
    <w:rsid w:val="006514D5"/>
    <w:rsid w:val="00652131"/>
    <w:rsid w:val="00653D23"/>
    <w:rsid w:val="00654795"/>
    <w:rsid w:val="00655812"/>
    <w:rsid w:val="00656387"/>
    <w:rsid w:val="0065687D"/>
    <w:rsid w:val="00656E4F"/>
    <w:rsid w:val="00657880"/>
    <w:rsid w:val="006613FE"/>
    <w:rsid w:val="00664108"/>
    <w:rsid w:val="006648F1"/>
    <w:rsid w:val="00664FB3"/>
    <w:rsid w:val="006655B0"/>
    <w:rsid w:val="006664F7"/>
    <w:rsid w:val="00666E99"/>
    <w:rsid w:val="00666F6D"/>
    <w:rsid w:val="006676DA"/>
    <w:rsid w:val="00671042"/>
    <w:rsid w:val="006710E9"/>
    <w:rsid w:val="006715A0"/>
    <w:rsid w:val="006737BA"/>
    <w:rsid w:val="006738B5"/>
    <w:rsid w:val="006744C9"/>
    <w:rsid w:val="006754CC"/>
    <w:rsid w:val="00675FF2"/>
    <w:rsid w:val="00676064"/>
    <w:rsid w:val="00676985"/>
    <w:rsid w:val="00676A01"/>
    <w:rsid w:val="00677FF9"/>
    <w:rsid w:val="006809B1"/>
    <w:rsid w:val="006812D5"/>
    <w:rsid w:val="006833D0"/>
    <w:rsid w:val="00684C07"/>
    <w:rsid w:val="0068532A"/>
    <w:rsid w:val="00686F9D"/>
    <w:rsid w:val="00687BEB"/>
    <w:rsid w:val="00691C4B"/>
    <w:rsid w:val="00691F0B"/>
    <w:rsid w:val="00693387"/>
    <w:rsid w:val="00693424"/>
    <w:rsid w:val="00693861"/>
    <w:rsid w:val="00695E08"/>
    <w:rsid w:val="006962AC"/>
    <w:rsid w:val="00696D82"/>
    <w:rsid w:val="006970AB"/>
    <w:rsid w:val="006A057E"/>
    <w:rsid w:val="006A0B6B"/>
    <w:rsid w:val="006A249C"/>
    <w:rsid w:val="006A2EDC"/>
    <w:rsid w:val="006A3470"/>
    <w:rsid w:val="006A3952"/>
    <w:rsid w:val="006A3B7A"/>
    <w:rsid w:val="006A67FC"/>
    <w:rsid w:val="006A6CD1"/>
    <w:rsid w:val="006A74CE"/>
    <w:rsid w:val="006B068F"/>
    <w:rsid w:val="006B1F3C"/>
    <w:rsid w:val="006B2982"/>
    <w:rsid w:val="006B39C8"/>
    <w:rsid w:val="006B3F0E"/>
    <w:rsid w:val="006B575F"/>
    <w:rsid w:val="006B677C"/>
    <w:rsid w:val="006B6A3D"/>
    <w:rsid w:val="006B7028"/>
    <w:rsid w:val="006C0ADB"/>
    <w:rsid w:val="006C0C73"/>
    <w:rsid w:val="006C1477"/>
    <w:rsid w:val="006C3A61"/>
    <w:rsid w:val="006C5936"/>
    <w:rsid w:val="006C5A68"/>
    <w:rsid w:val="006C6E0C"/>
    <w:rsid w:val="006C7C70"/>
    <w:rsid w:val="006D0855"/>
    <w:rsid w:val="006D17B1"/>
    <w:rsid w:val="006D53EE"/>
    <w:rsid w:val="006D6EBB"/>
    <w:rsid w:val="006E106B"/>
    <w:rsid w:val="006E1E0F"/>
    <w:rsid w:val="006E37D9"/>
    <w:rsid w:val="006E4037"/>
    <w:rsid w:val="006E5AD6"/>
    <w:rsid w:val="006E601A"/>
    <w:rsid w:val="006E6213"/>
    <w:rsid w:val="006E6238"/>
    <w:rsid w:val="006E64E3"/>
    <w:rsid w:val="006E73CE"/>
    <w:rsid w:val="006F0086"/>
    <w:rsid w:val="006F0C39"/>
    <w:rsid w:val="006F1274"/>
    <w:rsid w:val="006F12B2"/>
    <w:rsid w:val="006F20BC"/>
    <w:rsid w:val="006F2322"/>
    <w:rsid w:val="006F269D"/>
    <w:rsid w:val="006F38FC"/>
    <w:rsid w:val="006F400F"/>
    <w:rsid w:val="006F63A8"/>
    <w:rsid w:val="006F701B"/>
    <w:rsid w:val="006F777C"/>
    <w:rsid w:val="007004A9"/>
    <w:rsid w:val="00701070"/>
    <w:rsid w:val="007017CE"/>
    <w:rsid w:val="00701CFB"/>
    <w:rsid w:val="00701FA5"/>
    <w:rsid w:val="007029E4"/>
    <w:rsid w:val="00703986"/>
    <w:rsid w:val="00703FC4"/>
    <w:rsid w:val="007042CD"/>
    <w:rsid w:val="007046EB"/>
    <w:rsid w:val="00704AC2"/>
    <w:rsid w:val="00704EDC"/>
    <w:rsid w:val="007051A1"/>
    <w:rsid w:val="007068A3"/>
    <w:rsid w:val="00706DA2"/>
    <w:rsid w:val="00706E1B"/>
    <w:rsid w:val="007072DB"/>
    <w:rsid w:val="00707F15"/>
    <w:rsid w:val="007103FB"/>
    <w:rsid w:val="007115F7"/>
    <w:rsid w:val="0071276B"/>
    <w:rsid w:val="007137F8"/>
    <w:rsid w:val="00713BD5"/>
    <w:rsid w:val="00713F27"/>
    <w:rsid w:val="00716355"/>
    <w:rsid w:val="00716559"/>
    <w:rsid w:val="00716925"/>
    <w:rsid w:val="00720072"/>
    <w:rsid w:val="00721E67"/>
    <w:rsid w:val="00721F8C"/>
    <w:rsid w:val="00722D8A"/>
    <w:rsid w:val="00723D33"/>
    <w:rsid w:val="00724CFA"/>
    <w:rsid w:val="00725069"/>
    <w:rsid w:val="007251E3"/>
    <w:rsid w:val="007255A9"/>
    <w:rsid w:val="007257EF"/>
    <w:rsid w:val="00725CD4"/>
    <w:rsid w:val="00727536"/>
    <w:rsid w:val="007317B6"/>
    <w:rsid w:val="00731D9F"/>
    <w:rsid w:val="007333CE"/>
    <w:rsid w:val="007343D1"/>
    <w:rsid w:val="00734686"/>
    <w:rsid w:val="00735092"/>
    <w:rsid w:val="0073660C"/>
    <w:rsid w:val="0073740E"/>
    <w:rsid w:val="00737474"/>
    <w:rsid w:val="007406D6"/>
    <w:rsid w:val="00741792"/>
    <w:rsid w:val="007424AF"/>
    <w:rsid w:val="00742527"/>
    <w:rsid w:val="0074270A"/>
    <w:rsid w:val="0074499D"/>
    <w:rsid w:val="007457AD"/>
    <w:rsid w:val="0074776D"/>
    <w:rsid w:val="0074778D"/>
    <w:rsid w:val="00747A14"/>
    <w:rsid w:val="00747C10"/>
    <w:rsid w:val="00747C3A"/>
    <w:rsid w:val="00750319"/>
    <w:rsid w:val="00750459"/>
    <w:rsid w:val="00750FCF"/>
    <w:rsid w:val="007521CF"/>
    <w:rsid w:val="007521DA"/>
    <w:rsid w:val="00752E3F"/>
    <w:rsid w:val="007534EA"/>
    <w:rsid w:val="00754239"/>
    <w:rsid w:val="007544B3"/>
    <w:rsid w:val="00754580"/>
    <w:rsid w:val="007547AF"/>
    <w:rsid w:val="0075533D"/>
    <w:rsid w:val="007553AE"/>
    <w:rsid w:val="007557B4"/>
    <w:rsid w:val="00755C7C"/>
    <w:rsid w:val="00755CDC"/>
    <w:rsid w:val="0075649A"/>
    <w:rsid w:val="00760690"/>
    <w:rsid w:val="00760E4A"/>
    <w:rsid w:val="007629ED"/>
    <w:rsid w:val="00762D34"/>
    <w:rsid w:val="00763018"/>
    <w:rsid w:val="0076390A"/>
    <w:rsid w:val="00764221"/>
    <w:rsid w:val="00764643"/>
    <w:rsid w:val="00765DB3"/>
    <w:rsid w:val="007660E6"/>
    <w:rsid w:val="0076625B"/>
    <w:rsid w:val="00766B6C"/>
    <w:rsid w:val="00767CA8"/>
    <w:rsid w:val="00770CA5"/>
    <w:rsid w:val="00772032"/>
    <w:rsid w:val="00773226"/>
    <w:rsid w:val="00774748"/>
    <w:rsid w:val="00774F65"/>
    <w:rsid w:val="00775430"/>
    <w:rsid w:val="00776F49"/>
    <w:rsid w:val="007801D2"/>
    <w:rsid w:val="00780227"/>
    <w:rsid w:val="0078196A"/>
    <w:rsid w:val="00782E0A"/>
    <w:rsid w:val="00782EC9"/>
    <w:rsid w:val="00783270"/>
    <w:rsid w:val="00784231"/>
    <w:rsid w:val="00784C32"/>
    <w:rsid w:val="00785EAD"/>
    <w:rsid w:val="00785FD1"/>
    <w:rsid w:val="00786CED"/>
    <w:rsid w:val="00786DAB"/>
    <w:rsid w:val="00787033"/>
    <w:rsid w:val="007874C4"/>
    <w:rsid w:val="007908B7"/>
    <w:rsid w:val="00790A13"/>
    <w:rsid w:val="00790D8E"/>
    <w:rsid w:val="007911B0"/>
    <w:rsid w:val="007979FD"/>
    <w:rsid w:val="00797EE7"/>
    <w:rsid w:val="007A0916"/>
    <w:rsid w:val="007A0EF8"/>
    <w:rsid w:val="007A1A20"/>
    <w:rsid w:val="007A228D"/>
    <w:rsid w:val="007A2E49"/>
    <w:rsid w:val="007A3374"/>
    <w:rsid w:val="007A397C"/>
    <w:rsid w:val="007A3EFE"/>
    <w:rsid w:val="007A59BD"/>
    <w:rsid w:val="007A622D"/>
    <w:rsid w:val="007A6556"/>
    <w:rsid w:val="007B0645"/>
    <w:rsid w:val="007B19BA"/>
    <w:rsid w:val="007B1A66"/>
    <w:rsid w:val="007B3516"/>
    <w:rsid w:val="007B3754"/>
    <w:rsid w:val="007B5CC8"/>
    <w:rsid w:val="007B5DC8"/>
    <w:rsid w:val="007B623A"/>
    <w:rsid w:val="007B6B81"/>
    <w:rsid w:val="007B6C85"/>
    <w:rsid w:val="007B795A"/>
    <w:rsid w:val="007B7C29"/>
    <w:rsid w:val="007C028F"/>
    <w:rsid w:val="007C130B"/>
    <w:rsid w:val="007C175E"/>
    <w:rsid w:val="007C1908"/>
    <w:rsid w:val="007C1D5A"/>
    <w:rsid w:val="007C2CF1"/>
    <w:rsid w:val="007C2E8B"/>
    <w:rsid w:val="007C31FC"/>
    <w:rsid w:val="007C330F"/>
    <w:rsid w:val="007C5318"/>
    <w:rsid w:val="007C5903"/>
    <w:rsid w:val="007C7976"/>
    <w:rsid w:val="007C7A72"/>
    <w:rsid w:val="007C7E6F"/>
    <w:rsid w:val="007D1949"/>
    <w:rsid w:val="007D30B6"/>
    <w:rsid w:val="007D3348"/>
    <w:rsid w:val="007D3E85"/>
    <w:rsid w:val="007D415D"/>
    <w:rsid w:val="007D53A0"/>
    <w:rsid w:val="007D6A57"/>
    <w:rsid w:val="007D6CD1"/>
    <w:rsid w:val="007D7441"/>
    <w:rsid w:val="007E0CB7"/>
    <w:rsid w:val="007E0FFA"/>
    <w:rsid w:val="007E1E7F"/>
    <w:rsid w:val="007E25B9"/>
    <w:rsid w:val="007E36AC"/>
    <w:rsid w:val="007E406C"/>
    <w:rsid w:val="007E4F10"/>
    <w:rsid w:val="007E53E7"/>
    <w:rsid w:val="007E5970"/>
    <w:rsid w:val="007E5DBE"/>
    <w:rsid w:val="007E6869"/>
    <w:rsid w:val="007E6B25"/>
    <w:rsid w:val="007F0E3E"/>
    <w:rsid w:val="007F1AF7"/>
    <w:rsid w:val="007F236B"/>
    <w:rsid w:val="007F3C93"/>
    <w:rsid w:val="007F4293"/>
    <w:rsid w:val="007F51F6"/>
    <w:rsid w:val="007F70A8"/>
    <w:rsid w:val="007F75AC"/>
    <w:rsid w:val="008000A9"/>
    <w:rsid w:val="00801B11"/>
    <w:rsid w:val="00803C6E"/>
    <w:rsid w:val="0080470A"/>
    <w:rsid w:val="00804C1E"/>
    <w:rsid w:val="00805B32"/>
    <w:rsid w:val="00806F3A"/>
    <w:rsid w:val="0081112C"/>
    <w:rsid w:val="0081170C"/>
    <w:rsid w:val="00811D5D"/>
    <w:rsid w:val="00813068"/>
    <w:rsid w:val="00813ABA"/>
    <w:rsid w:val="008147FE"/>
    <w:rsid w:val="00815786"/>
    <w:rsid w:val="008166C1"/>
    <w:rsid w:val="008168B1"/>
    <w:rsid w:val="00816ED8"/>
    <w:rsid w:val="00817F4C"/>
    <w:rsid w:val="00822EA0"/>
    <w:rsid w:val="00826CB6"/>
    <w:rsid w:val="00827005"/>
    <w:rsid w:val="008275F9"/>
    <w:rsid w:val="00830C13"/>
    <w:rsid w:val="00831D81"/>
    <w:rsid w:val="00832559"/>
    <w:rsid w:val="008348A7"/>
    <w:rsid w:val="008358BF"/>
    <w:rsid w:val="0083590F"/>
    <w:rsid w:val="008359DB"/>
    <w:rsid w:val="00836941"/>
    <w:rsid w:val="00837CB0"/>
    <w:rsid w:val="0084125D"/>
    <w:rsid w:val="00841938"/>
    <w:rsid w:val="00841D2D"/>
    <w:rsid w:val="00842DC0"/>
    <w:rsid w:val="00843827"/>
    <w:rsid w:val="008440BE"/>
    <w:rsid w:val="00844565"/>
    <w:rsid w:val="008446D7"/>
    <w:rsid w:val="00845DAF"/>
    <w:rsid w:val="00846A0E"/>
    <w:rsid w:val="00847169"/>
    <w:rsid w:val="00847181"/>
    <w:rsid w:val="00847FC6"/>
    <w:rsid w:val="00851AAE"/>
    <w:rsid w:val="00851F1A"/>
    <w:rsid w:val="00853618"/>
    <w:rsid w:val="00854089"/>
    <w:rsid w:val="008540AE"/>
    <w:rsid w:val="008540E7"/>
    <w:rsid w:val="00854214"/>
    <w:rsid w:val="00855059"/>
    <w:rsid w:val="00855D53"/>
    <w:rsid w:val="0085618D"/>
    <w:rsid w:val="00856723"/>
    <w:rsid w:val="00856A41"/>
    <w:rsid w:val="00856B40"/>
    <w:rsid w:val="008604E2"/>
    <w:rsid w:val="00860925"/>
    <w:rsid w:val="00860E48"/>
    <w:rsid w:val="008611BD"/>
    <w:rsid w:val="00861D7E"/>
    <w:rsid w:val="0086381B"/>
    <w:rsid w:val="00864785"/>
    <w:rsid w:val="0086534B"/>
    <w:rsid w:val="00865529"/>
    <w:rsid w:val="00865BE0"/>
    <w:rsid w:val="00866AA0"/>
    <w:rsid w:val="00866C09"/>
    <w:rsid w:val="00867126"/>
    <w:rsid w:val="0087007A"/>
    <w:rsid w:val="00870B49"/>
    <w:rsid w:val="00870C08"/>
    <w:rsid w:val="0087118C"/>
    <w:rsid w:val="008715AB"/>
    <w:rsid w:val="008718AD"/>
    <w:rsid w:val="008735BC"/>
    <w:rsid w:val="00874652"/>
    <w:rsid w:val="00874F72"/>
    <w:rsid w:val="0087603A"/>
    <w:rsid w:val="00876922"/>
    <w:rsid w:val="00876CC5"/>
    <w:rsid w:val="0088134E"/>
    <w:rsid w:val="0088353B"/>
    <w:rsid w:val="00883EA6"/>
    <w:rsid w:val="008853E8"/>
    <w:rsid w:val="00885E7C"/>
    <w:rsid w:val="00885FF4"/>
    <w:rsid w:val="0088780A"/>
    <w:rsid w:val="00887E65"/>
    <w:rsid w:val="00887EC3"/>
    <w:rsid w:val="0089019A"/>
    <w:rsid w:val="00890547"/>
    <w:rsid w:val="008913F9"/>
    <w:rsid w:val="00891C85"/>
    <w:rsid w:val="0089376C"/>
    <w:rsid w:val="008954C0"/>
    <w:rsid w:val="00895944"/>
    <w:rsid w:val="0089634F"/>
    <w:rsid w:val="00896AC8"/>
    <w:rsid w:val="00896DD7"/>
    <w:rsid w:val="008A060D"/>
    <w:rsid w:val="008A131D"/>
    <w:rsid w:val="008A1D93"/>
    <w:rsid w:val="008A1E4E"/>
    <w:rsid w:val="008A2BF8"/>
    <w:rsid w:val="008A3264"/>
    <w:rsid w:val="008A33B6"/>
    <w:rsid w:val="008A3655"/>
    <w:rsid w:val="008A3AE8"/>
    <w:rsid w:val="008A61F9"/>
    <w:rsid w:val="008A7F2D"/>
    <w:rsid w:val="008B0A9A"/>
    <w:rsid w:val="008B0D8A"/>
    <w:rsid w:val="008B1F67"/>
    <w:rsid w:val="008B2053"/>
    <w:rsid w:val="008B306C"/>
    <w:rsid w:val="008B38D5"/>
    <w:rsid w:val="008B4042"/>
    <w:rsid w:val="008B47B2"/>
    <w:rsid w:val="008B589F"/>
    <w:rsid w:val="008B60DD"/>
    <w:rsid w:val="008B7009"/>
    <w:rsid w:val="008C0308"/>
    <w:rsid w:val="008C1E0D"/>
    <w:rsid w:val="008C200B"/>
    <w:rsid w:val="008C343D"/>
    <w:rsid w:val="008C360D"/>
    <w:rsid w:val="008C473D"/>
    <w:rsid w:val="008C52FE"/>
    <w:rsid w:val="008C5965"/>
    <w:rsid w:val="008C5B0B"/>
    <w:rsid w:val="008C7043"/>
    <w:rsid w:val="008C74F9"/>
    <w:rsid w:val="008D09CA"/>
    <w:rsid w:val="008D0BDA"/>
    <w:rsid w:val="008D1E79"/>
    <w:rsid w:val="008D3540"/>
    <w:rsid w:val="008D452C"/>
    <w:rsid w:val="008D48A0"/>
    <w:rsid w:val="008D7D4D"/>
    <w:rsid w:val="008E033C"/>
    <w:rsid w:val="008E0AF3"/>
    <w:rsid w:val="008E0FC1"/>
    <w:rsid w:val="008E1286"/>
    <w:rsid w:val="008E3852"/>
    <w:rsid w:val="008E43F9"/>
    <w:rsid w:val="008E4D7A"/>
    <w:rsid w:val="008E68FE"/>
    <w:rsid w:val="008E6BE7"/>
    <w:rsid w:val="008E6E30"/>
    <w:rsid w:val="008E7A90"/>
    <w:rsid w:val="008F06BF"/>
    <w:rsid w:val="008F07D2"/>
    <w:rsid w:val="008F07DB"/>
    <w:rsid w:val="008F13C2"/>
    <w:rsid w:val="008F42B9"/>
    <w:rsid w:val="008F47BF"/>
    <w:rsid w:val="008F4B5B"/>
    <w:rsid w:val="008F6232"/>
    <w:rsid w:val="008F6F50"/>
    <w:rsid w:val="008F7C4D"/>
    <w:rsid w:val="009007EB"/>
    <w:rsid w:val="00901116"/>
    <w:rsid w:val="009015A8"/>
    <w:rsid w:val="00901A84"/>
    <w:rsid w:val="00902680"/>
    <w:rsid w:val="009037AB"/>
    <w:rsid w:val="009049BC"/>
    <w:rsid w:val="00906A92"/>
    <w:rsid w:val="00907029"/>
    <w:rsid w:val="009102FE"/>
    <w:rsid w:val="00910988"/>
    <w:rsid w:val="00911A83"/>
    <w:rsid w:val="0091251A"/>
    <w:rsid w:val="00912BEA"/>
    <w:rsid w:val="00914821"/>
    <w:rsid w:val="009166F9"/>
    <w:rsid w:val="00916BF4"/>
    <w:rsid w:val="00920A9F"/>
    <w:rsid w:val="00920E38"/>
    <w:rsid w:val="00921D84"/>
    <w:rsid w:val="009248F8"/>
    <w:rsid w:val="009252CD"/>
    <w:rsid w:val="00926D3B"/>
    <w:rsid w:val="0093051E"/>
    <w:rsid w:val="00931FBA"/>
    <w:rsid w:val="009327A6"/>
    <w:rsid w:val="009327BA"/>
    <w:rsid w:val="0093291E"/>
    <w:rsid w:val="00932A2E"/>
    <w:rsid w:val="00933787"/>
    <w:rsid w:val="00933ABA"/>
    <w:rsid w:val="00934059"/>
    <w:rsid w:val="009340F4"/>
    <w:rsid w:val="009345C9"/>
    <w:rsid w:val="00934989"/>
    <w:rsid w:val="009355B7"/>
    <w:rsid w:val="00935893"/>
    <w:rsid w:val="00936179"/>
    <w:rsid w:val="009364FD"/>
    <w:rsid w:val="0093744E"/>
    <w:rsid w:val="00937DD6"/>
    <w:rsid w:val="0094054E"/>
    <w:rsid w:val="00941597"/>
    <w:rsid w:val="00941EC4"/>
    <w:rsid w:val="00942998"/>
    <w:rsid w:val="009435F0"/>
    <w:rsid w:val="00944CA1"/>
    <w:rsid w:val="00945E4D"/>
    <w:rsid w:val="009469E0"/>
    <w:rsid w:val="00946B2F"/>
    <w:rsid w:val="0094700F"/>
    <w:rsid w:val="009478AA"/>
    <w:rsid w:val="00947925"/>
    <w:rsid w:val="00951E97"/>
    <w:rsid w:val="0095293B"/>
    <w:rsid w:val="00953929"/>
    <w:rsid w:val="00953A5E"/>
    <w:rsid w:val="00953BB4"/>
    <w:rsid w:val="00953BE8"/>
    <w:rsid w:val="009545AF"/>
    <w:rsid w:val="00955247"/>
    <w:rsid w:val="00956154"/>
    <w:rsid w:val="0095676A"/>
    <w:rsid w:val="00956872"/>
    <w:rsid w:val="00956D32"/>
    <w:rsid w:val="009612BA"/>
    <w:rsid w:val="00962342"/>
    <w:rsid w:val="0096241C"/>
    <w:rsid w:val="009627B4"/>
    <w:rsid w:val="00962904"/>
    <w:rsid w:val="009642BC"/>
    <w:rsid w:val="009652B3"/>
    <w:rsid w:val="009664C7"/>
    <w:rsid w:val="00966AAB"/>
    <w:rsid w:val="009716A5"/>
    <w:rsid w:val="0097210B"/>
    <w:rsid w:val="00972D1C"/>
    <w:rsid w:val="00972DC4"/>
    <w:rsid w:val="0097327A"/>
    <w:rsid w:val="0097365D"/>
    <w:rsid w:val="009755E4"/>
    <w:rsid w:val="00975F34"/>
    <w:rsid w:val="00976E62"/>
    <w:rsid w:val="00977B63"/>
    <w:rsid w:val="0098013B"/>
    <w:rsid w:val="00982CB2"/>
    <w:rsid w:val="00983455"/>
    <w:rsid w:val="0098391C"/>
    <w:rsid w:val="009839AC"/>
    <w:rsid w:val="00984424"/>
    <w:rsid w:val="0098565E"/>
    <w:rsid w:val="00985EC1"/>
    <w:rsid w:val="0098700A"/>
    <w:rsid w:val="00990016"/>
    <w:rsid w:val="00991BA7"/>
    <w:rsid w:val="009929B0"/>
    <w:rsid w:val="009932E8"/>
    <w:rsid w:val="009953D5"/>
    <w:rsid w:val="00995579"/>
    <w:rsid w:val="0099732F"/>
    <w:rsid w:val="009A02F9"/>
    <w:rsid w:val="009A0668"/>
    <w:rsid w:val="009A1455"/>
    <w:rsid w:val="009A1B9F"/>
    <w:rsid w:val="009A3CC4"/>
    <w:rsid w:val="009A47D0"/>
    <w:rsid w:val="009A4A01"/>
    <w:rsid w:val="009A4A2F"/>
    <w:rsid w:val="009A6A11"/>
    <w:rsid w:val="009A6CAC"/>
    <w:rsid w:val="009A6E60"/>
    <w:rsid w:val="009A7619"/>
    <w:rsid w:val="009B0375"/>
    <w:rsid w:val="009B058C"/>
    <w:rsid w:val="009B30CD"/>
    <w:rsid w:val="009B3194"/>
    <w:rsid w:val="009B4E1E"/>
    <w:rsid w:val="009B5AE7"/>
    <w:rsid w:val="009C1C56"/>
    <w:rsid w:val="009C2735"/>
    <w:rsid w:val="009C299C"/>
    <w:rsid w:val="009C3689"/>
    <w:rsid w:val="009C3C7A"/>
    <w:rsid w:val="009C4CFF"/>
    <w:rsid w:val="009C5F31"/>
    <w:rsid w:val="009C638B"/>
    <w:rsid w:val="009D00B9"/>
    <w:rsid w:val="009D0344"/>
    <w:rsid w:val="009D10E6"/>
    <w:rsid w:val="009D11FF"/>
    <w:rsid w:val="009D3F97"/>
    <w:rsid w:val="009D5601"/>
    <w:rsid w:val="009D636D"/>
    <w:rsid w:val="009D63D0"/>
    <w:rsid w:val="009D7C2D"/>
    <w:rsid w:val="009E04AC"/>
    <w:rsid w:val="009E096B"/>
    <w:rsid w:val="009E18EF"/>
    <w:rsid w:val="009E1CA3"/>
    <w:rsid w:val="009E1D16"/>
    <w:rsid w:val="009E2A28"/>
    <w:rsid w:val="009E349D"/>
    <w:rsid w:val="009E454A"/>
    <w:rsid w:val="009E551C"/>
    <w:rsid w:val="009E5768"/>
    <w:rsid w:val="009E65E1"/>
    <w:rsid w:val="009E7654"/>
    <w:rsid w:val="009E78E0"/>
    <w:rsid w:val="009F0468"/>
    <w:rsid w:val="009F0508"/>
    <w:rsid w:val="009F14F3"/>
    <w:rsid w:val="009F1699"/>
    <w:rsid w:val="009F19CD"/>
    <w:rsid w:val="009F1EB6"/>
    <w:rsid w:val="009F2261"/>
    <w:rsid w:val="009F28D6"/>
    <w:rsid w:val="009F2D2E"/>
    <w:rsid w:val="009F36C6"/>
    <w:rsid w:val="009F40CF"/>
    <w:rsid w:val="009F444E"/>
    <w:rsid w:val="009F4C8C"/>
    <w:rsid w:val="009F53BD"/>
    <w:rsid w:val="009F57FD"/>
    <w:rsid w:val="009F5821"/>
    <w:rsid w:val="009F59BC"/>
    <w:rsid w:val="009F5F9F"/>
    <w:rsid w:val="009F73CC"/>
    <w:rsid w:val="009F7985"/>
    <w:rsid w:val="00A0025D"/>
    <w:rsid w:val="00A002FB"/>
    <w:rsid w:val="00A00882"/>
    <w:rsid w:val="00A02987"/>
    <w:rsid w:val="00A03922"/>
    <w:rsid w:val="00A04F97"/>
    <w:rsid w:val="00A05650"/>
    <w:rsid w:val="00A06400"/>
    <w:rsid w:val="00A0770A"/>
    <w:rsid w:val="00A10201"/>
    <w:rsid w:val="00A111E5"/>
    <w:rsid w:val="00A12920"/>
    <w:rsid w:val="00A13BB2"/>
    <w:rsid w:val="00A13BF6"/>
    <w:rsid w:val="00A14B00"/>
    <w:rsid w:val="00A15A70"/>
    <w:rsid w:val="00A16EDF"/>
    <w:rsid w:val="00A1740F"/>
    <w:rsid w:val="00A17774"/>
    <w:rsid w:val="00A17B6F"/>
    <w:rsid w:val="00A204EE"/>
    <w:rsid w:val="00A213A0"/>
    <w:rsid w:val="00A213C6"/>
    <w:rsid w:val="00A23338"/>
    <w:rsid w:val="00A24BD7"/>
    <w:rsid w:val="00A24C10"/>
    <w:rsid w:val="00A25545"/>
    <w:rsid w:val="00A256B1"/>
    <w:rsid w:val="00A265C1"/>
    <w:rsid w:val="00A270C9"/>
    <w:rsid w:val="00A279FF"/>
    <w:rsid w:val="00A302FF"/>
    <w:rsid w:val="00A30623"/>
    <w:rsid w:val="00A315C0"/>
    <w:rsid w:val="00A3174E"/>
    <w:rsid w:val="00A31FB2"/>
    <w:rsid w:val="00A32303"/>
    <w:rsid w:val="00A3232A"/>
    <w:rsid w:val="00A33125"/>
    <w:rsid w:val="00A33665"/>
    <w:rsid w:val="00A33D0D"/>
    <w:rsid w:val="00A34329"/>
    <w:rsid w:val="00A34AC2"/>
    <w:rsid w:val="00A350A9"/>
    <w:rsid w:val="00A365E3"/>
    <w:rsid w:val="00A36E65"/>
    <w:rsid w:val="00A3739B"/>
    <w:rsid w:val="00A4219E"/>
    <w:rsid w:val="00A44B07"/>
    <w:rsid w:val="00A44B77"/>
    <w:rsid w:val="00A45982"/>
    <w:rsid w:val="00A45D30"/>
    <w:rsid w:val="00A46950"/>
    <w:rsid w:val="00A4746E"/>
    <w:rsid w:val="00A47827"/>
    <w:rsid w:val="00A47C43"/>
    <w:rsid w:val="00A50EAE"/>
    <w:rsid w:val="00A5138A"/>
    <w:rsid w:val="00A51770"/>
    <w:rsid w:val="00A51AE8"/>
    <w:rsid w:val="00A521AD"/>
    <w:rsid w:val="00A522AA"/>
    <w:rsid w:val="00A527A9"/>
    <w:rsid w:val="00A540D6"/>
    <w:rsid w:val="00A540F9"/>
    <w:rsid w:val="00A610D1"/>
    <w:rsid w:val="00A61767"/>
    <w:rsid w:val="00A667DC"/>
    <w:rsid w:val="00A67A28"/>
    <w:rsid w:val="00A67B90"/>
    <w:rsid w:val="00A714D8"/>
    <w:rsid w:val="00A71507"/>
    <w:rsid w:val="00A71F1E"/>
    <w:rsid w:val="00A72F44"/>
    <w:rsid w:val="00A72F86"/>
    <w:rsid w:val="00A746B4"/>
    <w:rsid w:val="00A75BF7"/>
    <w:rsid w:val="00A76883"/>
    <w:rsid w:val="00A76CCD"/>
    <w:rsid w:val="00A77958"/>
    <w:rsid w:val="00A77A17"/>
    <w:rsid w:val="00A8044E"/>
    <w:rsid w:val="00A80A54"/>
    <w:rsid w:val="00A817B9"/>
    <w:rsid w:val="00A82558"/>
    <w:rsid w:val="00A82C7A"/>
    <w:rsid w:val="00A830FB"/>
    <w:rsid w:val="00A84127"/>
    <w:rsid w:val="00A86497"/>
    <w:rsid w:val="00A87584"/>
    <w:rsid w:val="00A8786F"/>
    <w:rsid w:val="00A90CA1"/>
    <w:rsid w:val="00A9150C"/>
    <w:rsid w:val="00A91769"/>
    <w:rsid w:val="00A919B9"/>
    <w:rsid w:val="00A91D52"/>
    <w:rsid w:val="00A92335"/>
    <w:rsid w:val="00A93678"/>
    <w:rsid w:val="00A94043"/>
    <w:rsid w:val="00A94238"/>
    <w:rsid w:val="00A94B76"/>
    <w:rsid w:val="00AA2383"/>
    <w:rsid w:val="00AA282D"/>
    <w:rsid w:val="00AA2999"/>
    <w:rsid w:val="00AA2EEE"/>
    <w:rsid w:val="00AA6026"/>
    <w:rsid w:val="00AB10F3"/>
    <w:rsid w:val="00AB1BE1"/>
    <w:rsid w:val="00AB1C32"/>
    <w:rsid w:val="00AB2261"/>
    <w:rsid w:val="00AB249A"/>
    <w:rsid w:val="00AB2784"/>
    <w:rsid w:val="00AB4EB8"/>
    <w:rsid w:val="00AB5353"/>
    <w:rsid w:val="00AB57A7"/>
    <w:rsid w:val="00AB78AB"/>
    <w:rsid w:val="00AB7AAF"/>
    <w:rsid w:val="00AC0127"/>
    <w:rsid w:val="00AC0DCE"/>
    <w:rsid w:val="00AC1493"/>
    <w:rsid w:val="00AC1A26"/>
    <w:rsid w:val="00AC2D59"/>
    <w:rsid w:val="00AC372D"/>
    <w:rsid w:val="00AC3FCD"/>
    <w:rsid w:val="00AC5152"/>
    <w:rsid w:val="00AC68DE"/>
    <w:rsid w:val="00AC6A52"/>
    <w:rsid w:val="00AC6EA3"/>
    <w:rsid w:val="00AC769C"/>
    <w:rsid w:val="00AD0191"/>
    <w:rsid w:val="00AD0BFA"/>
    <w:rsid w:val="00AD0D04"/>
    <w:rsid w:val="00AD0E18"/>
    <w:rsid w:val="00AD18FD"/>
    <w:rsid w:val="00AD3243"/>
    <w:rsid w:val="00AD37D5"/>
    <w:rsid w:val="00AD4697"/>
    <w:rsid w:val="00AD5451"/>
    <w:rsid w:val="00AD7243"/>
    <w:rsid w:val="00AD73BC"/>
    <w:rsid w:val="00AD7424"/>
    <w:rsid w:val="00AD7807"/>
    <w:rsid w:val="00AE0552"/>
    <w:rsid w:val="00AE0923"/>
    <w:rsid w:val="00AE1016"/>
    <w:rsid w:val="00AE3205"/>
    <w:rsid w:val="00AE3ADB"/>
    <w:rsid w:val="00AE4E85"/>
    <w:rsid w:val="00AE4FCF"/>
    <w:rsid w:val="00AE67B9"/>
    <w:rsid w:val="00AE713B"/>
    <w:rsid w:val="00AE71B2"/>
    <w:rsid w:val="00AE71D9"/>
    <w:rsid w:val="00AE7785"/>
    <w:rsid w:val="00AF24B6"/>
    <w:rsid w:val="00AF296D"/>
    <w:rsid w:val="00AF2A09"/>
    <w:rsid w:val="00AF3546"/>
    <w:rsid w:val="00AF3716"/>
    <w:rsid w:val="00AF3F4C"/>
    <w:rsid w:val="00AF4AA6"/>
    <w:rsid w:val="00AF4CC7"/>
    <w:rsid w:val="00AF54AA"/>
    <w:rsid w:val="00AF5C57"/>
    <w:rsid w:val="00AF6F3F"/>
    <w:rsid w:val="00AF7EAA"/>
    <w:rsid w:val="00B02A1E"/>
    <w:rsid w:val="00B02B5E"/>
    <w:rsid w:val="00B0351F"/>
    <w:rsid w:val="00B039E0"/>
    <w:rsid w:val="00B03AD7"/>
    <w:rsid w:val="00B03F29"/>
    <w:rsid w:val="00B056D8"/>
    <w:rsid w:val="00B070D0"/>
    <w:rsid w:val="00B10164"/>
    <w:rsid w:val="00B11D40"/>
    <w:rsid w:val="00B12BFB"/>
    <w:rsid w:val="00B13E7B"/>
    <w:rsid w:val="00B14060"/>
    <w:rsid w:val="00B142B1"/>
    <w:rsid w:val="00B1572F"/>
    <w:rsid w:val="00B15C52"/>
    <w:rsid w:val="00B160F1"/>
    <w:rsid w:val="00B16652"/>
    <w:rsid w:val="00B21E4A"/>
    <w:rsid w:val="00B2275B"/>
    <w:rsid w:val="00B230BD"/>
    <w:rsid w:val="00B23D82"/>
    <w:rsid w:val="00B269D8"/>
    <w:rsid w:val="00B275D1"/>
    <w:rsid w:val="00B27DEA"/>
    <w:rsid w:val="00B30496"/>
    <w:rsid w:val="00B306EC"/>
    <w:rsid w:val="00B311FE"/>
    <w:rsid w:val="00B319C8"/>
    <w:rsid w:val="00B31A62"/>
    <w:rsid w:val="00B31B41"/>
    <w:rsid w:val="00B34DFA"/>
    <w:rsid w:val="00B3639D"/>
    <w:rsid w:val="00B37D52"/>
    <w:rsid w:val="00B402DA"/>
    <w:rsid w:val="00B40CD1"/>
    <w:rsid w:val="00B413AE"/>
    <w:rsid w:val="00B416AC"/>
    <w:rsid w:val="00B42213"/>
    <w:rsid w:val="00B441FE"/>
    <w:rsid w:val="00B44D95"/>
    <w:rsid w:val="00B45251"/>
    <w:rsid w:val="00B458DA"/>
    <w:rsid w:val="00B45BFF"/>
    <w:rsid w:val="00B465FF"/>
    <w:rsid w:val="00B478B5"/>
    <w:rsid w:val="00B47F8D"/>
    <w:rsid w:val="00B50174"/>
    <w:rsid w:val="00B5059F"/>
    <w:rsid w:val="00B50B33"/>
    <w:rsid w:val="00B50BB5"/>
    <w:rsid w:val="00B5117B"/>
    <w:rsid w:val="00B51D6C"/>
    <w:rsid w:val="00B51DE3"/>
    <w:rsid w:val="00B525D2"/>
    <w:rsid w:val="00B52EB7"/>
    <w:rsid w:val="00B53564"/>
    <w:rsid w:val="00B5451B"/>
    <w:rsid w:val="00B557F9"/>
    <w:rsid w:val="00B56CA2"/>
    <w:rsid w:val="00B57177"/>
    <w:rsid w:val="00B572F6"/>
    <w:rsid w:val="00B57A28"/>
    <w:rsid w:val="00B57B3F"/>
    <w:rsid w:val="00B61AB7"/>
    <w:rsid w:val="00B61C47"/>
    <w:rsid w:val="00B61FFB"/>
    <w:rsid w:val="00B643D3"/>
    <w:rsid w:val="00B64C9A"/>
    <w:rsid w:val="00B64ED8"/>
    <w:rsid w:val="00B65811"/>
    <w:rsid w:val="00B718FE"/>
    <w:rsid w:val="00B72005"/>
    <w:rsid w:val="00B7254B"/>
    <w:rsid w:val="00B7267C"/>
    <w:rsid w:val="00B73132"/>
    <w:rsid w:val="00B739A9"/>
    <w:rsid w:val="00B73AEC"/>
    <w:rsid w:val="00B74644"/>
    <w:rsid w:val="00B763D9"/>
    <w:rsid w:val="00B805C1"/>
    <w:rsid w:val="00B81F63"/>
    <w:rsid w:val="00B821C7"/>
    <w:rsid w:val="00B8234A"/>
    <w:rsid w:val="00B825D1"/>
    <w:rsid w:val="00B863CE"/>
    <w:rsid w:val="00B86B33"/>
    <w:rsid w:val="00B87059"/>
    <w:rsid w:val="00B870FC"/>
    <w:rsid w:val="00B907D4"/>
    <w:rsid w:val="00B91811"/>
    <w:rsid w:val="00B92EFD"/>
    <w:rsid w:val="00B93D8D"/>
    <w:rsid w:val="00B940BC"/>
    <w:rsid w:val="00B94555"/>
    <w:rsid w:val="00B94589"/>
    <w:rsid w:val="00B94B3E"/>
    <w:rsid w:val="00B95CE3"/>
    <w:rsid w:val="00BA1324"/>
    <w:rsid w:val="00BA1591"/>
    <w:rsid w:val="00BA2CAE"/>
    <w:rsid w:val="00BA3719"/>
    <w:rsid w:val="00BA63A3"/>
    <w:rsid w:val="00BA6DF1"/>
    <w:rsid w:val="00BA7091"/>
    <w:rsid w:val="00BA7DCB"/>
    <w:rsid w:val="00BB007B"/>
    <w:rsid w:val="00BB1595"/>
    <w:rsid w:val="00BB220E"/>
    <w:rsid w:val="00BB31DC"/>
    <w:rsid w:val="00BB3A45"/>
    <w:rsid w:val="00BB3DCD"/>
    <w:rsid w:val="00BB445E"/>
    <w:rsid w:val="00BB4ED3"/>
    <w:rsid w:val="00BB5C76"/>
    <w:rsid w:val="00BB6DCC"/>
    <w:rsid w:val="00BB7F66"/>
    <w:rsid w:val="00BC0233"/>
    <w:rsid w:val="00BC1325"/>
    <w:rsid w:val="00BC1912"/>
    <w:rsid w:val="00BC1CFB"/>
    <w:rsid w:val="00BC3130"/>
    <w:rsid w:val="00BC3989"/>
    <w:rsid w:val="00BC3DF5"/>
    <w:rsid w:val="00BC41AD"/>
    <w:rsid w:val="00BC4C0A"/>
    <w:rsid w:val="00BC5207"/>
    <w:rsid w:val="00BC5629"/>
    <w:rsid w:val="00BC62AF"/>
    <w:rsid w:val="00BC633F"/>
    <w:rsid w:val="00BC6890"/>
    <w:rsid w:val="00BC715D"/>
    <w:rsid w:val="00BC768D"/>
    <w:rsid w:val="00BC7A3D"/>
    <w:rsid w:val="00BD06F1"/>
    <w:rsid w:val="00BD10A2"/>
    <w:rsid w:val="00BD1C57"/>
    <w:rsid w:val="00BD1D1A"/>
    <w:rsid w:val="00BD2381"/>
    <w:rsid w:val="00BD44B0"/>
    <w:rsid w:val="00BD4913"/>
    <w:rsid w:val="00BD56CB"/>
    <w:rsid w:val="00BD5E66"/>
    <w:rsid w:val="00BD7846"/>
    <w:rsid w:val="00BD7B59"/>
    <w:rsid w:val="00BE3316"/>
    <w:rsid w:val="00BE34B1"/>
    <w:rsid w:val="00BE3791"/>
    <w:rsid w:val="00BE6161"/>
    <w:rsid w:val="00BF000E"/>
    <w:rsid w:val="00BF0CD8"/>
    <w:rsid w:val="00BF1600"/>
    <w:rsid w:val="00BF18BF"/>
    <w:rsid w:val="00BF5FBF"/>
    <w:rsid w:val="00BF61AF"/>
    <w:rsid w:val="00BF6AAD"/>
    <w:rsid w:val="00BF6D12"/>
    <w:rsid w:val="00BF773E"/>
    <w:rsid w:val="00BF774D"/>
    <w:rsid w:val="00BF79D7"/>
    <w:rsid w:val="00C03852"/>
    <w:rsid w:val="00C050FF"/>
    <w:rsid w:val="00C077A1"/>
    <w:rsid w:val="00C11A24"/>
    <w:rsid w:val="00C11D01"/>
    <w:rsid w:val="00C11EFE"/>
    <w:rsid w:val="00C124DA"/>
    <w:rsid w:val="00C12C61"/>
    <w:rsid w:val="00C13019"/>
    <w:rsid w:val="00C13B9D"/>
    <w:rsid w:val="00C13E3C"/>
    <w:rsid w:val="00C14956"/>
    <w:rsid w:val="00C15DFB"/>
    <w:rsid w:val="00C169EC"/>
    <w:rsid w:val="00C16A7C"/>
    <w:rsid w:val="00C173C4"/>
    <w:rsid w:val="00C17EB2"/>
    <w:rsid w:val="00C21F6B"/>
    <w:rsid w:val="00C22A92"/>
    <w:rsid w:val="00C22D61"/>
    <w:rsid w:val="00C230F3"/>
    <w:rsid w:val="00C2343D"/>
    <w:rsid w:val="00C23891"/>
    <w:rsid w:val="00C23BF2"/>
    <w:rsid w:val="00C23F3F"/>
    <w:rsid w:val="00C248E1"/>
    <w:rsid w:val="00C25127"/>
    <w:rsid w:val="00C260D2"/>
    <w:rsid w:val="00C26563"/>
    <w:rsid w:val="00C268DB"/>
    <w:rsid w:val="00C2762F"/>
    <w:rsid w:val="00C27B69"/>
    <w:rsid w:val="00C27BD6"/>
    <w:rsid w:val="00C27C7F"/>
    <w:rsid w:val="00C30CC1"/>
    <w:rsid w:val="00C3199E"/>
    <w:rsid w:val="00C32936"/>
    <w:rsid w:val="00C35B3B"/>
    <w:rsid w:val="00C36A49"/>
    <w:rsid w:val="00C37C30"/>
    <w:rsid w:val="00C37E72"/>
    <w:rsid w:val="00C400EF"/>
    <w:rsid w:val="00C40520"/>
    <w:rsid w:val="00C41226"/>
    <w:rsid w:val="00C4123A"/>
    <w:rsid w:val="00C4138C"/>
    <w:rsid w:val="00C41E4E"/>
    <w:rsid w:val="00C420B7"/>
    <w:rsid w:val="00C43BCE"/>
    <w:rsid w:val="00C43D6A"/>
    <w:rsid w:val="00C43EFB"/>
    <w:rsid w:val="00C457EE"/>
    <w:rsid w:val="00C46711"/>
    <w:rsid w:val="00C46BC6"/>
    <w:rsid w:val="00C51732"/>
    <w:rsid w:val="00C51F7B"/>
    <w:rsid w:val="00C52933"/>
    <w:rsid w:val="00C529DF"/>
    <w:rsid w:val="00C5313F"/>
    <w:rsid w:val="00C53821"/>
    <w:rsid w:val="00C53CBD"/>
    <w:rsid w:val="00C543B1"/>
    <w:rsid w:val="00C544BE"/>
    <w:rsid w:val="00C54F77"/>
    <w:rsid w:val="00C55539"/>
    <w:rsid w:val="00C5592E"/>
    <w:rsid w:val="00C55D52"/>
    <w:rsid w:val="00C57A02"/>
    <w:rsid w:val="00C601FC"/>
    <w:rsid w:val="00C609E1"/>
    <w:rsid w:val="00C62601"/>
    <w:rsid w:val="00C64921"/>
    <w:rsid w:val="00C6494A"/>
    <w:rsid w:val="00C658E7"/>
    <w:rsid w:val="00C65C2C"/>
    <w:rsid w:val="00C66197"/>
    <w:rsid w:val="00C6631F"/>
    <w:rsid w:val="00C6654E"/>
    <w:rsid w:val="00C66F7C"/>
    <w:rsid w:val="00C670A5"/>
    <w:rsid w:val="00C675AE"/>
    <w:rsid w:val="00C70853"/>
    <w:rsid w:val="00C70D6E"/>
    <w:rsid w:val="00C70FAD"/>
    <w:rsid w:val="00C7566E"/>
    <w:rsid w:val="00C75A9F"/>
    <w:rsid w:val="00C75BF8"/>
    <w:rsid w:val="00C75CB5"/>
    <w:rsid w:val="00C75F05"/>
    <w:rsid w:val="00C7668A"/>
    <w:rsid w:val="00C76F1E"/>
    <w:rsid w:val="00C778F7"/>
    <w:rsid w:val="00C809DA"/>
    <w:rsid w:val="00C8161E"/>
    <w:rsid w:val="00C82BDE"/>
    <w:rsid w:val="00C83815"/>
    <w:rsid w:val="00C86328"/>
    <w:rsid w:val="00C86908"/>
    <w:rsid w:val="00C86D73"/>
    <w:rsid w:val="00C86FD2"/>
    <w:rsid w:val="00C87459"/>
    <w:rsid w:val="00C902E9"/>
    <w:rsid w:val="00C91106"/>
    <w:rsid w:val="00C91667"/>
    <w:rsid w:val="00C92991"/>
    <w:rsid w:val="00C92D38"/>
    <w:rsid w:val="00C93B1D"/>
    <w:rsid w:val="00C93EF3"/>
    <w:rsid w:val="00C94094"/>
    <w:rsid w:val="00C94C3C"/>
    <w:rsid w:val="00C94C54"/>
    <w:rsid w:val="00C96C94"/>
    <w:rsid w:val="00C96DB7"/>
    <w:rsid w:val="00C97DB9"/>
    <w:rsid w:val="00CA0B6A"/>
    <w:rsid w:val="00CA0E94"/>
    <w:rsid w:val="00CA193B"/>
    <w:rsid w:val="00CA21E5"/>
    <w:rsid w:val="00CA320C"/>
    <w:rsid w:val="00CA3F4C"/>
    <w:rsid w:val="00CA7387"/>
    <w:rsid w:val="00CB0BB0"/>
    <w:rsid w:val="00CB1407"/>
    <w:rsid w:val="00CB3316"/>
    <w:rsid w:val="00CB37E1"/>
    <w:rsid w:val="00CB3F16"/>
    <w:rsid w:val="00CB4F1C"/>
    <w:rsid w:val="00CB5D67"/>
    <w:rsid w:val="00CB6937"/>
    <w:rsid w:val="00CB6946"/>
    <w:rsid w:val="00CB69FF"/>
    <w:rsid w:val="00CB71B5"/>
    <w:rsid w:val="00CC0252"/>
    <w:rsid w:val="00CC182C"/>
    <w:rsid w:val="00CC1BC3"/>
    <w:rsid w:val="00CC2FF3"/>
    <w:rsid w:val="00CC3F64"/>
    <w:rsid w:val="00CC4E9E"/>
    <w:rsid w:val="00CC57D6"/>
    <w:rsid w:val="00CC7142"/>
    <w:rsid w:val="00CC75EE"/>
    <w:rsid w:val="00CD0732"/>
    <w:rsid w:val="00CD0921"/>
    <w:rsid w:val="00CD1058"/>
    <w:rsid w:val="00CD1511"/>
    <w:rsid w:val="00CD2A97"/>
    <w:rsid w:val="00CD2D53"/>
    <w:rsid w:val="00CD3858"/>
    <w:rsid w:val="00CD4EA3"/>
    <w:rsid w:val="00CD5218"/>
    <w:rsid w:val="00CD6026"/>
    <w:rsid w:val="00CE05BF"/>
    <w:rsid w:val="00CE1F1D"/>
    <w:rsid w:val="00CE3B4A"/>
    <w:rsid w:val="00CE46B5"/>
    <w:rsid w:val="00CF01F5"/>
    <w:rsid w:val="00CF0A46"/>
    <w:rsid w:val="00CF0DD6"/>
    <w:rsid w:val="00CF18F2"/>
    <w:rsid w:val="00CF2FF4"/>
    <w:rsid w:val="00CF4404"/>
    <w:rsid w:val="00CF48C7"/>
    <w:rsid w:val="00CF4E8C"/>
    <w:rsid w:val="00CF5308"/>
    <w:rsid w:val="00CF6C73"/>
    <w:rsid w:val="00CF6DB0"/>
    <w:rsid w:val="00CF717A"/>
    <w:rsid w:val="00CF7278"/>
    <w:rsid w:val="00CF7688"/>
    <w:rsid w:val="00CF7941"/>
    <w:rsid w:val="00CF7D04"/>
    <w:rsid w:val="00CF7EED"/>
    <w:rsid w:val="00CF7F89"/>
    <w:rsid w:val="00D00C4C"/>
    <w:rsid w:val="00D021D7"/>
    <w:rsid w:val="00D0282F"/>
    <w:rsid w:val="00D03192"/>
    <w:rsid w:val="00D03AF2"/>
    <w:rsid w:val="00D058A2"/>
    <w:rsid w:val="00D05DDE"/>
    <w:rsid w:val="00D062ED"/>
    <w:rsid w:val="00D11834"/>
    <w:rsid w:val="00D11A6F"/>
    <w:rsid w:val="00D11C50"/>
    <w:rsid w:val="00D14D52"/>
    <w:rsid w:val="00D1538E"/>
    <w:rsid w:val="00D15678"/>
    <w:rsid w:val="00D15B5F"/>
    <w:rsid w:val="00D15D97"/>
    <w:rsid w:val="00D17C9B"/>
    <w:rsid w:val="00D20772"/>
    <w:rsid w:val="00D21BFD"/>
    <w:rsid w:val="00D21D9A"/>
    <w:rsid w:val="00D22D56"/>
    <w:rsid w:val="00D233C8"/>
    <w:rsid w:val="00D24369"/>
    <w:rsid w:val="00D259C9"/>
    <w:rsid w:val="00D264A9"/>
    <w:rsid w:val="00D26EB6"/>
    <w:rsid w:val="00D277B6"/>
    <w:rsid w:val="00D2787D"/>
    <w:rsid w:val="00D27BF0"/>
    <w:rsid w:val="00D27DCE"/>
    <w:rsid w:val="00D302A4"/>
    <w:rsid w:val="00D3078A"/>
    <w:rsid w:val="00D3169A"/>
    <w:rsid w:val="00D31786"/>
    <w:rsid w:val="00D330E8"/>
    <w:rsid w:val="00D34E2D"/>
    <w:rsid w:val="00D3511A"/>
    <w:rsid w:val="00D36381"/>
    <w:rsid w:val="00D36B14"/>
    <w:rsid w:val="00D36C72"/>
    <w:rsid w:val="00D37A7B"/>
    <w:rsid w:val="00D37E8E"/>
    <w:rsid w:val="00D40010"/>
    <w:rsid w:val="00D404BC"/>
    <w:rsid w:val="00D405EC"/>
    <w:rsid w:val="00D4350E"/>
    <w:rsid w:val="00D44293"/>
    <w:rsid w:val="00D443A4"/>
    <w:rsid w:val="00D45DC3"/>
    <w:rsid w:val="00D45E83"/>
    <w:rsid w:val="00D471CD"/>
    <w:rsid w:val="00D47355"/>
    <w:rsid w:val="00D47ABA"/>
    <w:rsid w:val="00D50DD3"/>
    <w:rsid w:val="00D50E62"/>
    <w:rsid w:val="00D5316A"/>
    <w:rsid w:val="00D53447"/>
    <w:rsid w:val="00D54FBD"/>
    <w:rsid w:val="00D5711F"/>
    <w:rsid w:val="00D603C0"/>
    <w:rsid w:val="00D60CB0"/>
    <w:rsid w:val="00D616AA"/>
    <w:rsid w:val="00D6192B"/>
    <w:rsid w:val="00D61AC6"/>
    <w:rsid w:val="00D628B6"/>
    <w:rsid w:val="00D62C92"/>
    <w:rsid w:val="00D640CE"/>
    <w:rsid w:val="00D64271"/>
    <w:rsid w:val="00D64BE5"/>
    <w:rsid w:val="00D674CE"/>
    <w:rsid w:val="00D71010"/>
    <w:rsid w:val="00D71E11"/>
    <w:rsid w:val="00D72731"/>
    <w:rsid w:val="00D73965"/>
    <w:rsid w:val="00D75CE9"/>
    <w:rsid w:val="00D76968"/>
    <w:rsid w:val="00D80685"/>
    <w:rsid w:val="00D814C2"/>
    <w:rsid w:val="00D82B57"/>
    <w:rsid w:val="00D84118"/>
    <w:rsid w:val="00D84F1B"/>
    <w:rsid w:val="00D8574F"/>
    <w:rsid w:val="00D85BA2"/>
    <w:rsid w:val="00D85F4F"/>
    <w:rsid w:val="00D8615F"/>
    <w:rsid w:val="00D877FB"/>
    <w:rsid w:val="00D91A5B"/>
    <w:rsid w:val="00D932BF"/>
    <w:rsid w:val="00D932E7"/>
    <w:rsid w:val="00D93792"/>
    <w:rsid w:val="00D93BD3"/>
    <w:rsid w:val="00D94471"/>
    <w:rsid w:val="00D94A65"/>
    <w:rsid w:val="00D94E51"/>
    <w:rsid w:val="00D95020"/>
    <w:rsid w:val="00D95446"/>
    <w:rsid w:val="00D95DB7"/>
    <w:rsid w:val="00D960A3"/>
    <w:rsid w:val="00D9692C"/>
    <w:rsid w:val="00D969E4"/>
    <w:rsid w:val="00D96F6D"/>
    <w:rsid w:val="00D96FBB"/>
    <w:rsid w:val="00DA0575"/>
    <w:rsid w:val="00DA18B2"/>
    <w:rsid w:val="00DA20C7"/>
    <w:rsid w:val="00DA28DB"/>
    <w:rsid w:val="00DA3D1E"/>
    <w:rsid w:val="00DA45C6"/>
    <w:rsid w:val="00DA49C6"/>
    <w:rsid w:val="00DA50AE"/>
    <w:rsid w:val="00DA6FAA"/>
    <w:rsid w:val="00DA7C3A"/>
    <w:rsid w:val="00DB0850"/>
    <w:rsid w:val="00DB3320"/>
    <w:rsid w:val="00DB43B1"/>
    <w:rsid w:val="00DB4470"/>
    <w:rsid w:val="00DB498F"/>
    <w:rsid w:val="00DB4DAE"/>
    <w:rsid w:val="00DB60BE"/>
    <w:rsid w:val="00DB64F0"/>
    <w:rsid w:val="00DB6B31"/>
    <w:rsid w:val="00DB6D47"/>
    <w:rsid w:val="00DC0268"/>
    <w:rsid w:val="00DC0294"/>
    <w:rsid w:val="00DC08D8"/>
    <w:rsid w:val="00DC19DC"/>
    <w:rsid w:val="00DC1C31"/>
    <w:rsid w:val="00DC1D2C"/>
    <w:rsid w:val="00DC29A2"/>
    <w:rsid w:val="00DC3217"/>
    <w:rsid w:val="00DC3396"/>
    <w:rsid w:val="00DC368E"/>
    <w:rsid w:val="00DC3708"/>
    <w:rsid w:val="00DC388B"/>
    <w:rsid w:val="00DC3D62"/>
    <w:rsid w:val="00DC5272"/>
    <w:rsid w:val="00DC5465"/>
    <w:rsid w:val="00DC5F8A"/>
    <w:rsid w:val="00DC655B"/>
    <w:rsid w:val="00DC6AB1"/>
    <w:rsid w:val="00DC6F9D"/>
    <w:rsid w:val="00DD03C9"/>
    <w:rsid w:val="00DD05D5"/>
    <w:rsid w:val="00DD067D"/>
    <w:rsid w:val="00DD07A9"/>
    <w:rsid w:val="00DD1921"/>
    <w:rsid w:val="00DD2178"/>
    <w:rsid w:val="00DD2647"/>
    <w:rsid w:val="00DD3CF7"/>
    <w:rsid w:val="00DD41FF"/>
    <w:rsid w:val="00DD4470"/>
    <w:rsid w:val="00DD5753"/>
    <w:rsid w:val="00DD65C3"/>
    <w:rsid w:val="00DD65EB"/>
    <w:rsid w:val="00DE1768"/>
    <w:rsid w:val="00DE18DB"/>
    <w:rsid w:val="00DE2896"/>
    <w:rsid w:val="00DE49C0"/>
    <w:rsid w:val="00DE63F5"/>
    <w:rsid w:val="00DE6E50"/>
    <w:rsid w:val="00DE7751"/>
    <w:rsid w:val="00DF153D"/>
    <w:rsid w:val="00DF2D49"/>
    <w:rsid w:val="00DF3B40"/>
    <w:rsid w:val="00DF4B07"/>
    <w:rsid w:val="00DF5135"/>
    <w:rsid w:val="00DF618C"/>
    <w:rsid w:val="00DF6AF7"/>
    <w:rsid w:val="00DF6BB1"/>
    <w:rsid w:val="00DF6DE0"/>
    <w:rsid w:val="00E0045B"/>
    <w:rsid w:val="00E00F00"/>
    <w:rsid w:val="00E01597"/>
    <w:rsid w:val="00E023FA"/>
    <w:rsid w:val="00E0252D"/>
    <w:rsid w:val="00E03A3E"/>
    <w:rsid w:val="00E059DF"/>
    <w:rsid w:val="00E06AA1"/>
    <w:rsid w:val="00E06BF7"/>
    <w:rsid w:val="00E06D2E"/>
    <w:rsid w:val="00E06FBB"/>
    <w:rsid w:val="00E13131"/>
    <w:rsid w:val="00E151B7"/>
    <w:rsid w:val="00E155F0"/>
    <w:rsid w:val="00E1630F"/>
    <w:rsid w:val="00E1638B"/>
    <w:rsid w:val="00E1735A"/>
    <w:rsid w:val="00E1776D"/>
    <w:rsid w:val="00E17CBE"/>
    <w:rsid w:val="00E202FE"/>
    <w:rsid w:val="00E20BBF"/>
    <w:rsid w:val="00E22DA1"/>
    <w:rsid w:val="00E23286"/>
    <w:rsid w:val="00E2364F"/>
    <w:rsid w:val="00E23A16"/>
    <w:rsid w:val="00E23F66"/>
    <w:rsid w:val="00E2402C"/>
    <w:rsid w:val="00E24830"/>
    <w:rsid w:val="00E24F17"/>
    <w:rsid w:val="00E25384"/>
    <w:rsid w:val="00E2619A"/>
    <w:rsid w:val="00E26873"/>
    <w:rsid w:val="00E26AA4"/>
    <w:rsid w:val="00E26D92"/>
    <w:rsid w:val="00E313FD"/>
    <w:rsid w:val="00E318E2"/>
    <w:rsid w:val="00E33D5E"/>
    <w:rsid w:val="00E33FCC"/>
    <w:rsid w:val="00E35466"/>
    <w:rsid w:val="00E366D6"/>
    <w:rsid w:val="00E37A4D"/>
    <w:rsid w:val="00E43C7B"/>
    <w:rsid w:val="00E4434D"/>
    <w:rsid w:val="00E45089"/>
    <w:rsid w:val="00E5125C"/>
    <w:rsid w:val="00E513B7"/>
    <w:rsid w:val="00E51B1E"/>
    <w:rsid w:val="00E51DED"/>
    <w:rsid w:val="00E51FCD"/>
    <w:rsid w:val="00E53060"/>
    <w:rsid w:val="00E53662"/>
    <w:rsid w:val="00E53796"/>
    <w:rsid w:val="00E54127"/>
    <w:rsid w:val="00E5472A"/>
    <w:rsid w:val="00E547CD"/>
    <w:rsid w:val="00E55286"/>
    <w:rsid w:val="00E5632E"/>
    <w:rsid w:val="00E57F46"/>
    <w:rsid w:val="00E624A5"/>
    <w:rsid w:val="00E632A9"/>
    <w:rsid w:val="00E65FA9"/>
    <w:rsid w:val="00E67952"/>
    <w:rsid w:val="00E70E70"/>
    <w:rsid w:val="00E7115C"/>
    <w:rsid w:val="00E715A6"/>
    <w:rsid w:val="00E71834"/>
    <w:rsid w:val="00E72C7B"/>
    <w:rsid w:val="00E72E86"/>
    <w:rsid w:val="00E74C2E"/>
    <w:rsid w:val="00E74DE9"/>
    <w:rsid w:val="00E751E9"/>
    <w:rsid w:val="00E75418"/>
    <w:rsid w:val="00E75866"/>
    <w:rsid w:val="00E759C7"/>
    <w:rsid w:val="00E76806"/>
    <w:rsid w:val="00E76CBF"/>
    <w:rsid w:val="00E7709B"/>
    <w:rsid w:val="00E774F4"/>
    <w:rsid w:val="00E81A22"/>
    <w:rsid w:val="00E81FB6"/>
    <w:rsid w:val="00E82247"/>
    <w:rsid w:val="00E83AF3"/>
    <w:rsid w:val="00E84570"/>
    <w:rsid w:val="00E8496B"/>
    <w:rsid w:val="00E84B13"/>
    <w:rsid w:val="00E85BA3"/>
    <w:rsid w:val="00E861B6"/>
    <w:rsid w:val="00E86E37"/>
    <w:rsid w:val="00E911EF"/>
    <w:rsid w:val="00E916F1"/>
    <w:rsid w:val="00E91EE3"/>
    <w:rsid w:val="00E924A4"/>
    <w:rsid w:val="00E93399"/>
    <w:rsid w:val="00E93C99"/>
    <w:rsid w:val="00E94D46"/>
    <w:rsid w:val="00E9666D"/>
    <w:rsid w:val="00E968BC"/>
    <w:rsid w:val="00E96C17"/>
    <w:rsid w:val="00E97996"/>
    <w:rsid w:val="00EA09EB"/>
    <w:rsid w:val="00EA0EA8"/>
    <w:rsid w:val="00EA232E"/>
    <w:rsid w:val="00EA277B"/>
    <w:rsid w:val="00EA501A"/>
    <w:rsid w:val="00EA62C0"/>
    <w:rsid w:val="00EA6521"/>
    <w:rsid w:val="00EB011D"/>
    <w:rsid w:val="00EB0E0E"/>
    <w:rsid w:val="00EB1694"/>
    <w:rsid w:val="00EB1D8C"/>
    <w:rsid w:val="00EB283E"/>
    <w:rsid w:val="00EB2C2D"/>
    <w:rsid w:val="00EB3825"/>
    <w:rsid w:val="00EB4B3C"/>
    <w:rsid w:val="00EB4B52"/>
    <w:rsid w:val="00EB4B62"/>
    <w:rsid w:val="00EB4DFF"/>
    <w:rsid w:val="00EB56E9"/>
    <w:rsid w:val="00EB5852"/>
    <w:rsid w:val="00EB5FD1"/>
    <w:rsid w:val="00EB62B4"/>
    <w:rsid w:val="00EB6DB0"/>
    <w:rsid w:val="00EB7625"/>
    <w:rsid w:val="00EB7BA5"/>
    <w:rsid w:val="00EB7E7F"/>
    <w:rsid w:val="00EC023B"/>
    <w:rsid w:val="00EC188A"/>
    <w:rsid w:val="00EC2563"/>
    <w:rsid w:val="00EC276F"/>
    <w:rsid w:val="00EC2910"/>
    <w:rsid w:val="00EC5EFB"/>
    <w:rsid w:val="00EC7A78"/>
    <w:rsid w:val="00ED1C6E"/>
    <w:rsid w:val="00ED250E"/>
    <w:rsid w:val="00ED2A8D"/>
    <w:rsid w:val="00ED2AA3"/>
    <w:rsid w:val="00ED2EAB"/>
    <w:rsid w:val="00ED35BC"/>
    <w:rsid w:val="00ED36E6"/>
    <w:rsid w:val="00ED3A61"/>
    <w:rsid w:val="00ED687F"/>
    <w:rsid w:val="00ED7964"/>
    <w:rsid w:val="00EE053F"/>
    <w:rsid w:val="00EE0DD0"/>
    <w:rsid w:val="00EE154C"/>
    <w:rsid w:val="00EE1C94"/>
    <w:rsid w:val="00EE239F"/>
    <w:rsid w:val="00EE2A66"/>
    <w:rsid w:val="00EE366C"/>
    <w:rsid w:val="00EE39D1"/>
    <w:rsid w:val="00EE4EBA"/>
    <w:rsid w:val="00EE65E9"/>
    <w:rsid w:val="00EE6B6B"/>
    <w:rsid w:val="00EF0D11"/>
    <w:rsid w:val="00EF152B"/>
    <w:rsid w:val="00EF1A9D"/>
    <w:rsid w:val="00EF2583"/>
    <w:rsid w:val="00EF2F2D"/>
    <w:rsid w:val="00EF2F75"/>
    <w:rsid w:val="00EF3022"/>
    <w:rsid w:val="00EF3AFF"/>
    <w:rsid w:val="00EF3C9D"/>
    <w:rsid w:val="00EF3CA0"/>
    <w:rsid w:val="00EF3D1C"/>
    <w:rsid w:val="00EF42A7"/>
    <w:rsid w:val="00EF56BD"/>
    <w:rsid w:val="00EF59A4"/>
    <w:rsid w:val="00EF5EA6"/>
    <w:rsid w:val="00EF7716"/>
    <w:rsid w:val="00EF7F36"/>
    <w:rsid w:val="00F01239"/>
    <w:rsid w:val="00F01594"/>
    <w:rsid w:val="00F02003"/>
    <w:rsid w:val="00F03062"/>
    <w:rsid w:val="00F03483"/>
    <w:rsid w:val="00F03C64"/>
    <w:rsid w:val="00F045BF"/>
    <w:rsid w:val="00F04BCB"/>
    <w:rsid w:val="00F05DF1"/>
    <w:rsid w:val="00F0603D"/>
    <w:rsid w:val="00F06C08"/>
    <w:rsid w:val="00F07389"/>
    <w:rsid w:val="00F1156A"/>
    <w:rsid w:val="00F115E0"/>
    <w:rsid w:val="00F11633"/>
    <w:rsid w:val="00F11A95"/>
    <w:rsid w:val="00F12122"/>
    <w:rsid w:val="00F12275"/>
    <w:rsid w:val="00F122AE"/>
    <w:rsid w:val="00F13829"/>
    <w:rsid w:val="00F1558C"/>
    <w:rsid w:val="00F15605"/>
    <w:rsid w:val="00F17193"/>
    <w:rsid w:val="00F20C41"/>
    <w:rsid w:val="00F2132A"/>
    <w:rsid w:val="00F2205C"/>
    <w:rsid w:val="00F23254"/>
    <w:rsid w:val="00F2385B"/>
    <w:rsid w:val="00F23AC7"/>
    <w:rsid w:val="00F242CD"/>
    <w:rsid w:val="00F2525B"/>
    <w:rsid w:val="00F25658"/>
    <w:rsid w:val="00F259F4"/>
    <w:rsid w:val="00F26203"/>
    <w:rsid w:val="00F26D3E"/>
    <w:rsid w:val="00F26E55"/>
    <w:rsid w:val="00F27475"/>
    <w:rsid w:val="00F275FF"/>
    <w:rsid w:val="00F2761D"/>
    <w:rsid w:val="00F30380"/>
    <w:rsid w:val="00F3062F"/>
    <w:rsid w:val="00F3143A"/>
    <w:rsid w:val="00F31748"/>
    <w:rsid w:val="00F31BA2"/>
    <w:rsid w:val="00F32502"/>
    <w:rsid w:val="00F32C1A"/>
    <w:rsid w:val="00F34285"/>
    <w:rsid w:val="00F34FA5"/>
    <w:rsid w:val="00F35357"/>
    <w:rsid w:val="00F3560C"/>
    <w:rsid w:val="00F36A64"/>
    <w:rsid w:val="00F409B8"/>
    <w:rsid w:val="00F40ACD"/>
    <w:rsid w:val="00F418FD"/>
    <w:rsid w:val="00F41EC7"/>
    <w:rsid w:val="00F41F5B"/>
    <w:rsid w:val="00F420BC"/>
    <w:rsid w:val="00F43A00"/>
    <w:rsid w:val="00F45273"/>
    <w:rsid w:val="00F471AE"/>
    <w:rsid w:val="00F5031E"/>
    <w:rsid w:val="00F50822"/>
    <w:rsid w:val="00F513C4"/>
    <w:rsid w:val="00F514E1"/>
    <w:rsid w:val="00F515EB"/>
    <w:rsid w:val="00F53199"/>
    <w:rsid w:val="00F540FD"/>
    <w:rsid w:val="00F547E5"/>
    <w:rsid w:val="00F549F9"/>
    <w:rsid w:val="00F56492"/>
    <w:rsid w:val="00F56AD6"/>
    <w:rsid w:val="00F56EA7"/>
    <w:rsid w:val="00F576FE"/>
    <w:rsid w:val="00F57996"/>
    <w:rsid w:val="00F57D0B"/>
    <w:rsid w:val="00F60148"/>
    <w:rsid w:val="00F61330"/>
    <w:rsid w:val="00F6246F"/>
    <w:rsid w:val="00F62FBF"/>
    <w:rsid w:val="00F63699"/>
    <w:rsid w:val="00F63BCA"/>
    <w:rsid w:val="00F64428"/>
    <w:rsid w:val="00F64764"/>
    <w:rsid w:val="00F64803"/>
    <w:rsid w:val="00F65F7A"/>
    <w:rsid w:val="00F666B7"/>
    <w:rsid w:val="00F67993"/>
    <w:rsid w:val="00F722C4"/>
    <w:rsid w:val="00F73292"/>
    <w:rsid w:val="00F736BE"/>
    <w:rsid w:val="00F7503B"/>
    <w:rsid w:val="00F75414"/>
    <w:rsid w:val="00F75C4C"/>
    <w:rsid w:val="00F76A80"/>
    <w:rsid w:val="00F76B24"/>
    <w:rsid w:val="00F77F17"/>
    <w:rsid w:val="00F80A9B"/>
    <w:rsid w:val="00F81A10"/>
    <w:rsid w:val="00F81E44"/>
    <w:rsid w:val="00F8215D"/>
    <w:rsid w:val="00F827A0"/>
    <w:rsid w:val="00F83189"/>
    <w:rsid w:val="00F83232"/>
    <w:rsid w:val="00F83DC8"/>
    <w:rsid w:val="00F8504C"/>
    <w:rsid w:val="00F8586E"/>
    <w:rsid w:val="00F8708F"/>
    <w:rsid w:val="00F879F5"/>
    <w:rsid w:val="00F87F27"/>
    <w:rsid w:val="00F912CF"/>
    <w:rsid w:val="00F914D8"/>
    <w:rsid w:val="00F916F5"/>
    <w:rsid w:val="00F92302"/>
    <w:rsid w:val="00F9285A"/>
    <w:rsid w:val="00F92AEF"/>
    <w:rsid w:val="00F92CAF"/>
    <w:rsid w:val="00F92F98"/>
    <w:rsid w:val="00F93B24"/>
    <w:rsid w:val="00F94A2E"/>
    <w:rsid w:val="00F954E5"/>
    <w:rsid w:val="00F95604"/>
    <w:rsid w:val="00F95F7F"/>
    <w:rsid w:val="00F9605C"/>
    <w:rsid w:val="00F964B8"/>
    <w:rsid w:val="00F96DB6"/>
    <w:rsid w:val="00F96F85"/>
    <w:rsid w:val="00F9706B"/>
    <w:rsid w:val="00F970D0"/>
    <w:rsid w:val="00F97AA8"/>
    <w:rsid w:val="00FA0723"/>
    <w:rsid w:val="00FA12DC"/>
    <w:rsid w:val="00FA140F"/>
    <w:rsid w:val="00FA14D3"/>
    <w:rsid w:val="00FA2B70"/>
    <w:rsid w:val="00FA346B"/>
    <w:rsid w:val="00FA3977"/>
    <w:rsid w:val="00FA460C"/>
    <w:rsid w:val="00FA4D28"/>
    <w:rsid w:val="00FA4F49"/>
    <w:rsid w:val="00FA5268"/>
    <w:rsid w:val="00FA60E8"/>
    <w:rsid w:val="00FA74E8"/>
    <w:rsid w:val="00FA79C0"/>
    <w:rsid w:val="00FB52B2"/>
    <w:rsid w:val="00FB5BFB"/>
    <w:rsid w:val="00FC08E9"/>
    <w:rsid w:val="00FC0C8A"/>
    <w:rsid w:val="00FC10E4"/>
    <w:rsid w:val="00FC114C"/>
    <w:rsid w:val="00FC12D5"/>
    <w:rsid w:val="00FC19F6"/>
    <w:rsid w:val="00FC26A2"/>
    <w:rsid w:val="00FC2D27"/>
    <w:rsid w:val="00FC3F65"/>
    <w:rsid w:val="00FC40AF"/>
    <w:rsid w:val="00FC41B3"/>
    <w:rsid w:val="00FC491B"/>
    <w:rsid w:val="00FC5A74"/>
    <w:rsid w:val="00FC5FB2"/>
    <w:rsid w:val="00FC6DBA"/>
    <w:rsid w:val="00FC7A9B"/>
    <w:rsid w:val="00FC7C3D"/>
    <w:rsid w:val="00FD13EA"/>
    <w:rsid w:val="00FD1C0B"/>
    <w:rsid w:val="00FD1E37"/>
    <w:rsid w:val="00FD2679"/>
    <w:rsid w:val="00FD2C82"/>
    <w:rsid w:val="00FD3F75"/>
    <w:rsid w:val="00FD4536"/>
    <w:rsid w:val="00FD4978"/>
    <w:rsid w:val="00FD5BCF"/>
    <w:rsid w:val="00FD6434"/>
    <w:rsid w:val="00FD6DDF"/>
    <w:rsid w:val="00FD7639"/>
    <w:rsid w:val="00FD78FD"/>
    <w:rsid w:val="00FD7FA9"/>
    <w:rsid w:val="00FE0B79"/>
    <w:rsid w:val="00FE0D10"/>
    <w:rsid w:val="00FE10AF"/>
    <w:rsid w:val="00FE1D04"/>
    <w:rsid w:val="00FE20EB"/>
    <w:rsid w:val="00FE3D41"/>
    <w:rsid w:val="00FE3D93"/>
    <w:rsid w:val="00FE45FE"/>
    <w:rsid w:val="00FE55F5"/>
    <w:rsid w:val="00FE5DEE"/>
    <w:rsid w:val="00FE64AD"/>
    <w:rsid w:val="00FE6582"/>
    <w:rsid w:val="00FE6B99"/>
    <w:rsid w:val="00FE7A3D"/>
    <w:rsid w:val="00FF1049"/>
    <w:rsid w:val="00FF16E6"/>
    <w:rsid w:val="00FF2040"/>
    <w:rsid w:val="00FF3272"/>
    <w:rsid w:val="00FF5315"/>
    <w:rsid w:val="00FF5B30"/>
    <w:rsid w:val="00FF5E3F"/>
    <w:rsid w:val="00FF61F5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color="white">
      <v:fill color="white"/>
    </o:shapedefaults>
    <o:shapelayout v:ext="edit">
      <o:idmap v:ext="edit" data="2"/>
    </o:shapelayout>
  </w:shapeDefaults>
  <w:decimalSymbol w:val=","/>
  <w:listSeparator w:val=","/>
  <w14:docId w14:val="3F96CD98"/>
  <w15:docId w15:val="{BFCBBD6F-989D-45ED-8413-384B326E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79FF"/>
    <w:rPr>
      <w:rFonts w:ascii="Trebuchet MS" w:hAnsi="Trebuchet MS"/>
      <w:sz w:val="22"/>
      <w:szCs w:val="28"/>
      <w:lang w:val="fr-CH" w:eastAsia="en-US"/>
    </w:rPr>
  </w:style>
  <w:style w:type="paragraph" w:styleId="Heading1">
    <w:name w:val="heading 1"/>
    <w:basedOn w:val="Normal"/>
    <w:next w:val="Normal"/>
    <w:link w:val="Heading1Char"/>
    <w:qFormat/>
    <w:rsid w:val="00F83189"/>
    <w:pPr>
      <w:keepNext/>
      <w:spacing w:before="240" w:after="60"/>
      <w:outlineLvl w:val="0"/>
    </w:pPr>
    <w:rPr>
      <w:rFonts w:ascii="Tahoma" w:hAnsi="Tahoma" w:cs="Arial"/>
      <w:b/>
      <w:bCs/>
      <w:small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268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3">
    <w:name w:val="heading 3"/>
    <w:basedOn w:val="Normal"/>
    <w:next w:val="Normal"/>
    <w:qFormat/>
    <w:rsid w:val="006D53E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F2D4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F2D49"/>
    <w:pPr>
      <w:tabs>
        <w:tab w:val="center" w:pos="4320"/>
        <w:tab w:val="right" w:pos="8640"/>
      </w:tabs>
    </w:pPr>
  </w:style>
  <w:style w:type="character" w:styleId="Hyperlink">
    <w:name w:val="Hyperlink"/>
    <w:rsid w:val="00BD06F1"/>
    <w:rPr>
      <w:color w:val="0000FF"/>
      <w:u w:val="single"/>
    </w:rPr>
  </w:style>
  <w:style w:type="character" w:styleId="FollowedHyperlink">
    <w:name w:val="FollowedHyperlink"/>
    <w:rsid w:val="00BD06F1"/>
    <w:rPr>
      <w:color w:val="800080"/>
      <w:u w:val="single"/>
    </w:rPr>
  </w:style>
  <w:style w:type="character" w:styleId="PageNumber">
    <w:name w:val="page number"/>
    <w:basedOn w:val="DefaultParagraphFont"/>
    <w:rsid w:val="00AF4AA6"/>
  </w:style>
  <w:style w:type="paragraph" w:styleId="TOC3">
    <w:name w:val="toc 3"/>
    <w:basedOn w:val="TOC2"/>
    <w:next w:val="Normal"/>
    <w:autoRedefine/>
    <w:semiHidden/>
    <w:rsid w:val="00AC2D59"/>
    <w:pPr>
      <w:tabs>
        <w:tab w:val="right" w:leader="dot" w:pos="4166"/>
      </w:tabs>
    </w:pPr>
    <w:rPr>
      <w:rFonts w:ascii="Tahoma" w:hAnsi="Tahoma"/>
    </w:rPr>
  </w:style>
  <w:style w:type="character" w:customStyle="1" w:styleId="Heading1Char">
    <w:name w:val="Heading 1 Char"/>
    <w:link w:val="Heading1"/>
    <w:rsid w:val="00F83189"/>
    <w:rPr>
      <w:rFonts w:ascii="Tahoma" w:hAnsi="Tahoma" w:cs="Arial"/>
      <w:b/>
      <w:bCs/>
      <w:smallCaps/>
      <w:kern w:val="32"/>
      <w:sz w:val="32"/>
      <w:szCs w:val="32"/>
      <w:lang w:val="fr-CH" w:eastAsia="en-US" w:bidi="ar-SA"/>
    </w:rPr>
  </w:style>
  <w:style w:type="paragraph" w:styleId="TOC1">
    <w:name w:val="toc 1"/>
    <w:basedOn w:val="Normal"/>
    <w:next w:val="Normal"/>
    <w:autoRedefine/>
    <w:semiHidden/>
    <w:rsid w:val="0051263C"/>
    <w:pPr>
      <w:tabs>
        <w:tab w:val="right" w:leader="dot" w:pos="4166"/>
      </w:tabs>
    </w:pPr>
    <w:rPr>
      <w:rFonts w:ascii="Tahoma" w:hAnsi="Tahoma"/>
      <w:smallCaps/>
      <w:noProof/>
      <w:sz w:val="18"/>
      <w:szCs w:val="18"/>
    </w:rPr>
  </w:style>
  <w:style w:type="paragraph" w:styleId="BalloonText">
    <w:name w:val="Balloon Text"/>
    <w:basedOn w:val="Normal"/>
    <w:semiHidden/>
    <w:rsid w:val="0088134E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semiHidden/>
    <w:rsid w:val="00AC2D59"/>
    <w:pPr>
      <w:ind w:left="220"/>
    </w:pPr>
  </w:style>
  <w:style w:type="paragraph" w:styleId="NormalWeb">
    <w:name w:val="Normal (Web)"/>
    <w:basedOn w:val="Normal"/>
    <w:rsid w:val="00E822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Strong">
    <w:name w:val="Strong"/>
    <w:qFormat/>
    <w:rsid w:val="00E82247"/>
    <w:rPr>
      <w:b/>
      <w:bCs/>
    </w:rPr>
  </w:style>
  <w:style w:type="character" w:styleId="Emphasis">
    <w:name w:val="Emphasis"/>
    <w:qFormat/>
    <w:rsid w:val="00E82247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6231DC"/>
    <w:rPr>
      <w:rFonts w:ascii="Calibri" w:eastAsia="Calibri" w:hAnsi="Calibri"/>
      <w:szCs w:val="21"/>
      <w:lang w:val="en-GB"/>
    </w:rPr>
  </w:style>
  <w:style w:type="character" w:customStyle="1" w:styleId="PlainTextChar">
    <w:name w:val="Plain Text Char"/>
    <w:link w:val="PlainText"/>
    <w:uiPriority w:val="99"/>
    <w:rsid w:val="006231DC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9F046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214288"/>
    <w:rPr>
      <w:rFonts w:ascii="Trebuchet MS" w:hAnsi="Trebuchet MS"/>
      <w:sz w:val="22"/>
      <w:szCs w:val="28"/>
      <w:lang w:val="fr-CH" w:eastAsia="en-US"/>
    </w:rPr>
  </w:style>
  <w:style w:type="character" w:customStyle="1" w:styleId="s4">
    <w:name w:val="s4"/>
    <w:rsid w:val="00C7566E"/>
  </w:style>
  <w:style w:type="paragraph" w:styleId="ListParagraph">
    <w:name w:val="List Paragraph"/>
    <w:basedOn w:val="Normal"/>
    <w:uiPriority w:val="72"/>
    <w:qFormat/>
    <w:rsid w:val="00E679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702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8335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3" w:color="E6E6E6"/>
                        <w:left w:val="single" w:sz="6" w:space="0" w:color="E6E6E6"/>
                        <w:bottom w:val="single" w:sz="6" w:space="23" w:color="E6E6E6"/>
                        <w:right w:val="single" w:sz="6" w:space="0" w:color="E6E6E6"/>
                      </w:divBdr>
                      <w:divsChild>
                        <w:div w:id="4937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6E6E6"/>
                            <w:left w:val="single" w:sz="2" w:space="0" w:color="E6E6E6"/>
                            <w:bottom w:val="single" w:sz="2" w:space="0" w:color="E6E6E6"/>
                            <w:right w:val="single" w:sz="2" w:space="0" w:color="E6E6E6"/>
                          </w:divBdr>
                          <w:divsChild>
                            <w:div w:id="672102685">
                              <w:marLeft w:val="645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212215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7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41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  <lcf76f155ced4ddcb4097134ff3c332f xmlns="f51e5e34-e7d5-417d-90af-92c22bf0ebf4">
      <Terms xmlns="http://schemas.microsoft.com/office/infopath/2007/PartnerControls"/>
    </lcf76f155ced4ddcb4097134ff3c332f>
    <TaxCatchAll xmlns="d7da95f2-ca45-4310-a35c-485b7505ee6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fbeelding" ma:contentTypeID="0x010102006A5F43267C5C8C44A28B43EBAD519E1D" ma:contentTypeVersion="16" ma:contentTypeDescription="Een afbeelding of foto uploaden." ma:contentTypeScope="" ma:versionID="22363bc033356e1badc8550bf79d4529">
  <xsd:schema xmlns:xsd="http://www.w3.org/2001/XMLSchema" xmlns:xs="http://www.w3.org/2001/XMLSchema" xmlns:p="http://schemas.microsoft.com/office/2006/metadata/properties" xmlns:ns1="http://schemas.microsoft.com/sharepoint/v3" xmlns:ns2="d7da95f2-ca45-4310-a35c-485b7505ee68" xmlns:ns3="f51e5e34-e7d5-417d-90af-92c22bf0ebf4" targetNamespace="http://schemas.microsoft.com/office/2006/metadata/properties" ma:root="true" ma:fieldsID="fa47997d8a9decac03d902d7b4cd7672" ns1:_="" ns2:_="" ns3:_="">
    <xsd:import namespace="http://schemas.microsoft.com/sharepoint/v3"/>
    <xsd:import namespace="d7da95f2-ca45-4310-a35c-485b7505ee68"/>
    <xsd:import namespace="f51e5e34-e7d5-417d-90af-92c22bf0ebf4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Breedte van afbeelding" ma:internalName="ImageWidth" ma:readOnly="true">
      <xsd:simpleType>
        <xsd:restriction base="dms:Unknown"/>
      </xsd:simpleType>
    </xsd:element>
    <xsd:element name="ImageHeight" ma:index="12" nillable="true" ma:displayName="Hoogte van afbeelding" ma:internalName="ImageHeight" ma:readOnly="true">
      <xsd:simpleType>
        <xsd:restriction base="dms:Unknown"/>
      </xsd:simpleType>
    </xsd:element>
    <xsd:element name="ImageCreateDate" ma:index="13" nillable="true" ma:displayName="Afbeelding gemaakt op" ma:format="DateTime" ma:hidden="true" ma:internalName="ImageCreateDate">
      <xsd:simpleType>
        <xsd:restriction base="dms:DateTime"/>
      </xsd:simpleType>
    </xsd:element>
    <xsd:element name="Description" ma:index="14" nillable="true" ma:displayName="Beschrijving" ma:description="Wordt gebruikt als alternatieve tekst voor de afbeelding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Miniatuur bestaat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Voorbeeld bestaat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Voorbeeld van afbeeldings-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a95f2-ca45-4310-a35c-485b7505ee68" elementFormDefault="qualified">
    <xsd:import namespace="http://schemas.microsoft.com/office/2006/documentManagement/types"/>
    <xsd:import namespace="http://schemas.microsoft.com/office/infopath/2007/PartnerControls"/>
    <xsd:element name="SharedWithUsers" ma:index="26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41" nillable="true" ma:displayName="Taxonomy Catch All Column" ma:hidden="true" ma:list="{5e1fe0d4-1cb3-468c-9dd0-02457f273974}" ma:internalName="TaxCatchAll" ma:showField="CatchAllData" ma:web="d7da95f2-ca45-4310-a35c-485b7505ee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e5e34-e7d5-417d-90af-92c22bf0e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0" nillable="true" ma:taxonomy="true" ma:internalName="lcf76f155ced4ddcb4097134ff3c332f" ma:taxonomyFieldName="MediaServiceImageTags" ma:displayName="Afbeeldingtags" ma:readOnly="false" ma:fieldId="{5cf76f15-5ced-4ddc-b409-7134ff3c332f}" ma:taxonomyMulti="true" ma:sspId="1bad7a30-3763-4bb2-9ebe-b3e5d96cc9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8" ma:displayName="Titel"/>
        <xsd:element ref="dc:subject" minOccurs="0" maxOccurs="1"/>
        <xsd:element ref="dc:description" minOccurs="0" maxOccurs="1"/>
        <xsd:element name="keywords" minOccurs="0" maxOccurs="1" type="xsd:string" ma:index="20" ma:displayName="Trefwoorden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328455-0A38-4D7D-A2F5-5692AB8A50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E2A20F-861C-4F10-AC88-58F94B0158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51e5e34-e7d5-417d-90af-92c22bf0ebf4"/>
    <ds:schemaRef ds:uri="d7da95f2-ca45-4310-a35c-485b7505ee68"/>
  </ds:schemaRefs>
</ds:datastoreItem>
</file>

<file path=customXml/itemProps3.xml><?xml version="1.0" encoding="utf-8"?>
<ds:datastoreItem xmlns:ds="http://schemas.openxmlformats.org/officeDocument/2006/customXml" ds:itemID="{7B74DAE4-6D33-48B0-8685-78F6F4BF94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5A84-6048-409E-97A5-FFFFD6C44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7da95f2-ca45-4310-a35c-485b7505ee68"/>
    <ds:schemaRef ds:uri="f51e5e34-e7d5-417d-90af-92c22bf0e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ECA</Company>
  <LinksUpToDate>false</LinksUpToDate>
  <CharactersWithSpaces>2451</CharactersWithSpaces>
  <SharedDoc>false</SharedDoc>
  <HLinks>
    <vt:vector size="6" baseType="variant">
      <vt:variant>
        <vt:i4>2752601</vt:i4>
      </vt:variant>
      <vt:variant>
        <vt:i4>-1</vt:i4>
      </vt:variant>
      <vt:variant>
        <vt:i4>1028</vt:i4>
      </vt:variant>
      <vt:variant>
        <vt:i4>1</vt:i4>
      </vt:variant>
      <vt:variant>
        <vt:lpwstr>ECA_10thAnniversary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marc.schmidgall</dc:creator>
  <cp:lastModifiedBy>Luise Fiedler - EFDN</cp:lastModifiedBy>
  <cp:revision>3</cp:revision>
  <cp:lastPrinted>2014-04-29T09:27:00Z</cp:lastPrinted>
  <dcterms:created xsi:type="dcterms:W3CDTF">2022-02-16T09:32:00Z</dcterms:created>
  <dcterms:modified xsi:type="dcterms:W3CDTF">2022-02-2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6A5F43267C5C8C44A28B43EBAD519E1D</vt:lpwstr>
  </property>
</Properties>
</file>